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301B7" w14:textId="70F116E8" w:rsidR="00B63A87" w:rsidRPr="00F6409E" w:rsidRDefault="00B63A87" w:rsidP="00C52318">
      <w:pPr>
        <w:spacing w:line="276" w:lineRule="auto"/>
        <w:jc w:val="right"/>
        <w:rPr>
          <w:rFonts w:ascii="Tahoma" w:hAnsi="Tahoma" w:cs="Tahoma"/>
          <w:b/>
          <w:bCs/>
          <w:sz w:val="20"/>
        </w:rPr>
      </w:pPr>
      <w:r w:rsidRPr="00F6409E">
        <w:rPr>
          <w:rFonts w:ascii="Tahoma" w:hAnsi="Tahoma" w:cs="Tahoma"/>
          <w:b/>
          <w:bCs/>
          <w:sz w:val="20"/>
        </w:rPr>
        <w:t xml:space="preserve">Załącznik nr </w:t>
      </w:r>
      <w:r w:rsidR="004E7A9D" w:rsidRPr="00F6409E">
        <w:rPr>
          <w:rFonts w:ascii="Tahoma" w:hAnsi="Tahoma" w:cs="Tahoma"/>
          <w:b/>
          <w:bCs/>
          <w:sz w:val="20"/>
        </w:rPr>
        <w:t>8</w:t>
      </w:r>
      <w:r w:rsidRPr="00F6409E">
        <w:rPr>
          <w:rFonts w:ascii="Tahoma" w:hAnsi="Tahoma" w:cs="Tahoma"/>
          <w:b/>
          <w:bCs/>
          <w:sz w:val="20"/>
        </w:rPr>
        <w:t xml:space="preserve"> do Zarządzenia nr </w:t>
      </w:r>
      <w:r w:rsidR="00EA347C">
        <w:rPr>
          <w:rFonts w:ascii="Tahoma" w:hAnsi="Tahoma" w:cs="Tahoma"/>
          <w:b/>
          <w:bCs/>
          <w:sz w:val="20"/>
        </w:rPr>
        <w:t>18</w:t>
      </w:r>
      <w:r w:rsidRPr="00F6409E">
        <w:rPr>
          <w:rFonts w:ascii="Tahoma" w:hAnsi="Tahoma" w:cs="Tahoma"/>
          <w:b/>
          <w:bCs/>
          <w:sz w:val="20"/>
        </w:rPr>
        <w:t>/202</w:t>
      </w:r>
      <w:r w:rsidR="004E7A9D" w:rsidRPr="00F6409E">
        <w:rPr>
          <w:rFonts w:ascii="Tahoma" w:hAnsi="Tahoma" w:cs="Tahoma"/>
          <w:b/>
          <w:bCs/>
          <w:sz w:val="20"/>
        </w:rPr>
        <w:t>2</w:t>
      </w:r>
      <w:r w:rsidRPr="00F6409E">
        <w:rPr>
          <w:rFonts w:ascii="Tahoma" w:hAnsi="Tahoma" w:cs="Tahoma"/>
          <w:b/>
          <w:bCs/>
          <w:sz w:val="20"/>
        </w:rPr>
        <w:t xml:space="preserve"> Dziekana WSS DSW </w:t>
      </w:r>
    </w:p>
    <w:p w14:paraId="5AB04998" w14:textId="77777777" w:rsidR="00FE357B" w:rsidRPr="00F6409E" w:rsidRDefault="00FE357B" w:rsidP="00C52318">
      <w:pPr>
        <w:spacing w:line="276" w:lineRule="auto"/>
        <w:jc w:val="center"/>
        <w:rPr>
          <w:rFonts w:ascii="Tahoma" w:hAnsi="Tahoma" w:cs="Tahoma"/>
          <w:sz w:val="20"/>
        </w:rPr>
      </w:pPr>
    </w:p>
    <w:p w14:paraId="6CD603CD" w14:textId="3A80B16B" w:rsidR="00AE1FB8" w:rsidRPr="00384626" w:rsidRDefault="001D1D2A" w:rsidP="00C52318">
      <w:pPr>
        <w:spacing w:line="276" w:lineRule="auto"/>
        <w:jc w:val="center"/>
        <w:rPr>
          <w:rFonts w:ascii="Tahoma" w:hAnsi="Tahoma" w:cs="Tahoma"/>
          <w:b/>
          <w:bCs/>
          <w:sz w:val="20"/>
        </w:rPr>
      </w:pPr>
      <w:r w:rsidRPr="00384626">
        <w:rPr>
          <w:rFonts w:ascii="Tahoma" w:hAnsi="Tahoma" w:cs="Tahoma"/>
          <w:b/>
          <w:bCs/>
          <w:sz w:val="20"/>
        </w:rPr>
        <w:t xml:space="preserve">WNIOSEK O ZALICZENIE PRAKTYKI ZAWODOWEJ </w:t>
      </w:r>
    </w:p>
    <w:p w14:paraId="283ED588" w14:textId="6B56999C" w:rsidR="00AE1FB8" w:rsidRDefault="001D1D2A" w:rsidP="00C52318">
      <w:pPr>
        <w:spacing w:line="276" w:lineRule="auto"/>
        <w:jc w:val="center"/>
        <w:rPr>
          <w:rFonts w:ascii="Tahoma" w:hAnsi="Tahoma" w:cs="Tahoma"/>
          <w:b/>
          <w:bCs/>
          <w:sz w:val="20"/>
        </w:rPr>
      </w:pPr>
      <w:r w:rsidRPr="00384626">
        <w:rPr>
          <w:rFonts w:ascii="Tahoma" w:hAnsi="Tahoma" w:cs="Tahoma"/>
          <w:b/>
          <w:bCs/>
          <w:sz w:val="20"/>
        </w:rPr>
        <w:t xml:space="preserve">NA PODSTAWIE </w:t>
      </w:r>
      <w:r>
        <w:rPr>
          <w:rFonts w:ascii="Tahoma" w:hAnsi="Tahoma" w:cs="Tahoma"/>
          <w:b/>
          <w:bCs/>
          <w:sz w:val="20"/>
        </w:rPr>
        <w:t xml:space="preserve">ZAŚWIADCZENIA O </w:t>
      </w:r>
      <w:r w:rsidRPr="00384626">
        <w:rPr>
          <w:rFonts w:ascii="Tahoma" w:hAnsi="Tahoma" w:cs="Tahoma"/>
          <w:b/>
          <w:bCs/>
          <w:sz w:val="20"/>
        </w:rPr>
        <w:t>ZATRUDNIENI</w:t>
      </w:r>
      <w:r>
        <w:rPr>
          <w:rFonts w:ascii="Tahoma" w:hAnsi="Tahoma" w:cs="Tahoma"/>
          <w:b/>
          <w:bCs/>
          <w:sz w:val="20"/>
        </w:rPr>
        <w:t>U</w:t>
      </w:r>
      <w:r w:rsidRPr="00384626">
        <w:rPr>
          <w:rFonts w:ascii="Tahoma" w:hAnsi="Tahoma" w:cs="Tahoma"/>
          <w:b/>
          <w:bCs/>
          <w:sz w:val="20"/>
        </w:rPr>
        <w:t>/PROWADZENI</w:t>
      </w:r>
      <w:r>
        <w:rPr>
          <w:rFonts w:ascii="Tahoma" w:hAnsi="Tahoma" w:cs="Tahoma"/>
          <w:b/>
          <w:bCs/>
          <w:sz w:val="20"/>
        </w:rPr>
        <w:t>U</w:t>
      </w:r>
      <w:r w:rsidRPr="00384626">
        <w:rPr>
          <w:rFonts w:ascii="Tahoma" w:hAnsi="Tahoma" w:cs="Tahoma"/>
          <w:b/>
          <w:bCs/>
          <w:sz w:val="20"/>
        </w:rPr>
        <w:t xml:space="preserve"> DZIAŁALNOŚCI GOSPODARCZEJ/ PODEJMOWANIA INNYCH FORM DZIAŁALNOŚCI* </w:t>
      </w:r>
    </w:p>
    <w:p w14:paraId="0E6D79D9" w14:textId="77777777" w:rsidR="001771D6" w:rsidRPr="00EA347C" w:rsidRDefault="001771D6" w:rsidP="00EA347C">
      <w:pPr>
        <w:tabs>
          <w:tab w:val="left" w:leader="dot" w:pos="8931"/>
        </w:tabs>
        <w:spacing w:line="276" w:lineRule="auto"/>
        <w:jc w:val="center"/>
        <w:rPr>
          <w:rFonts w:ascii="Tahoma" w:hAnsi="Tahoma"/>
          <w:b/>
          <w:sz w:val="20"/>
        </w:rPr>
      </w:pPr>
    </w:p>
    <w:p w14:paraId="2FD65891" w14:textId="69D757E0" w:rsidR="00C04FA1" w:rsidRPr="00384626" w:rsidRDefault="00C04FA1" w:rsidP="00EA347C">
      <w:pPr>
        <w:tabs>
          <w:tab w:val="left" w:leader="dot" w:pos="8931"/>
        </w:tabs>
        <w:spacing w:line="276" w:lineRule="auto"/>
        <w:jc w:val="center"/>
        <w:rPr>
          <w:rFonts w:ascii="Tahoma" w:hAnsi="Tahoma" w:cs="Tahoma"/>
          <w:b/>
          <w:bCs/>
          <w:sz w:val="20"/>
        </w:rPr>
      </w:pPr>
      <w:r>
        <w:rPr>
          <w:rFonts w:ascii="Tahoma" w:hAnsi="Tahoma" w:cs="Tahoma"/>
          <w:b/>
          <w:bCs/>
          <w:sz w:val="20"/>
        </w:rPr>
        <w:t xml:space="preserve">Imię i nazwisko Uczelnianego Opiekuna </w:t>
      </w:r>
      <w:r w:rsidR="001771D6">
        <w:rPr>
          <w:rFonts w:ascii="Tahoma" w:hAnsi="Tahoma" w:cs="Tahoma"/>
          <w:b/>
          <w:bCs/>
          <w:sz w:val="20"/>
        </w:rPr>
        <w:t>P</w:t>
      </w:r>
      <w:r>
        <w:rPr>
          <w:rFonts w:ascii="Tahoma" w:hAnsi="Tahoma" w:cs="Tahoma"/>
          <w:b/>
          <w:bCs/>
          <w:sz w:val="20"/>
        </w:rPr>
        <w:t>raktyki</w:t>
      </w:r>
      <w:r w:rsidR="001771D6" w:rsidRPr="00EA347C">
        <w:rPr>
          <w:rFonts w:ascii="Tahoma" w:hAnsi="Tahoma" w:cs="Tahoma"/>
          <w:sz w:val="20"/>
        </w:rPr>
        <w:tab/>
      </w:r>
    </w:p>
    <w:p w14:paraId="13D0A229" w14:textId="6F730830" w:rsidR="00AE1FB8" w:rsidRPr="00F6409E" w:rsidRDefault="00AE1FB8" w:rsidP="00AE1FB8">
      <w:pPr>
        <w:spacing w:line="276" w:lineRule="auto"/>
        <w:rPr>
          <w:rFonts w:ascii="Tahoma" w:hAnsi="Tahoma" w:cs="Tahoma"/>
          <w:sz w:val="20"/>
        </w:rPr>
      </w:pPr>
    </w:p>
    <w:p w14:paraId="3C814344" w14:textId="34908B0C" w:rsidR="00576334" w:rsidRPr="00F6409E" w:rsidRDefault="009417B0" w:rsidP="00576334">
      <w:pPr>
        <w:spacing w:line="276" w:lineRule="auto"/>
        <w:jc w:val="both"/>
        <w:rPr>
          <w:rFonts w:ascii="Tahoma" w:hAnsi="Tahoma" w:cs="Tahoma"/>
          <w:sz w:val="20"/>
        </w:rPr>
      </w:pPr>
      <w:r w:rsidRPr="00F6409E">
        <w:rPr>
          <w:rFonts w:ascii="Tahoma" w:hAnsi="Tahoma" w:cs="Tahoma"/>
          <w:sz w:val="20"/>
        </w:rPr>
        <w:t xml:space="preserve">Zwracam się z prośbą o zaliczenie </w:t>
      </w:r>
      <w:r w:rsidR="00202CED" w:rsidRPr="00F6409E">
        <w:rPr>
          <w:rFonts w:ascii="Tahoma" w:hAnsi="Tahoma" w:cs="Tahoma"/>
          <w:sz w:val="20"/>
        </w:rPr>
        <w:t>p</w:t>
      </w:r>
      <w:r w:rsidRPr="00F6409E">
        <w:rPr>
          <w:rFonts w:ascii="Tahoma" w:hAnsi="Tahoma" w:cs="Tahoma"/>
          <w:sz w:val="20"/>
        </w:rPr>
        <w:t xml:space="preserve">raktyki </w:t>
      </w:r>
      <w:r w:rsidR="00B375F3" w:rsidRPr="00F6409E">
        <w:rPr>
          <w:rFonts w:ascii="Tahoma" w:hAnsi="Tahoma" w:cs="Tahoma"/>
          <w:sz w:val="20"/>
        </w:rPr>
        <w:t>………………………</w:t>
      </w:r>
      <w:r w:rsidR="00EA347C">
        <w:rPr>
          <w:rFonts w:ascii="Tahoma" w:hAnsi="Tahoma" w:cs="Tahoma"/>
          <w:sz w:val="20"/>
        </w:rPr>
        <w:t>……………………………………………………</w:t>
      </w:r>
      <w:r w:rsidR="00B375F3" w:rsidRPr="00F6409E">
        <w:rPr>
          <w:rFonts w:ascii="Tahoma" w:hAnsi="Tahoma" w:cs="Tahoma"/>
          <w:sz w:val="20"/>
        </w:rPr>
        <w:t>…..</w:t>
      </w:r>
      <w:r w:rsidR="00B375F3" w:rsidRPr="00F6409E">
        <w:rPr>
          <w:rStyle w:val="Odwoanieprzypisudolnego"/>
          <w:rFonts w:ascii="Tahoma" w:hAnsi="Tahoma" w:cs="Tahoma"/>
          <w:sz w:val="20"/>
        </w:rPr>
        <w:footnoteReference w:id="2"/>
      </w:r>
      <w:r w:rsidR="00B375F3" w:rsidRPr="00F6409E">
        <w:rPr>
          <w:rFonts w:ascii="Tahoma" w:hAnsi="Tahoma" w:cs="Tahoma"/>
          <w:sz w:val="20"/>
        </w:rPr>
        <w:t xml:space="preserve"> </w:t>
      </w:r>
      <w:r w:rsidR="00D524E4" w:rsidRPr="00F6409E">
        <w:rPr>
          <w:rFonts w:ascii="Tahoma" w:hAnsi="Tahoma" w:cs="Tahoma"/>
          <w:sz w:val="20"/>
        </w:rPr>
        <w:t xml:space="preserve">wymaganej na semestrze ……………………. </w:t>
      </w:r>
      <w:r w:rsidR="00B375F3" w:rsidRPr="00F6409E">
        <w:rPr>
          <w:rFonts w:ascii="Tahoma" w:hAnsi="Tahoma" w:cs="Tahoma"/>
          <w:sz w:val="20"/>
        </w:rPr>
        <w:t>n</w:t>
      </w:r>
      <w:r w:rsidR="00F15978" w:rsidRPr="00F6409E">
        <w:rPr>
          <w:rFonts w:ascii="Tahoma" w:hAnsi="Tahoma" w:cs="Tahoma"/>
          <w:sz w:val="20"/>
        </w:rPr>
        <w:t>a</w:t>
      </w:r>
      <w:r w:rsidR="00D524E4" w:rsidRPr="00F6409E">
        <w:rPr>
          <w:rFonts w:ascii="Tahoma" w:hAnsi="Tahoma" w:cs="Tahoma"/>
          <w:sz w:val="20"/>
        </w:rPr>
        <w:t> </w:t>
      </w:r>
      <w:r w:rsidR="00F15978" w:rsidRPr="00F6409E">
        <w:rPr>
          <w:rFonts w:ascii="Tahoma" w:hAnsi="Tahoma" w:cs="Tahoma"/>
          <w:sz w:val="20"/>
        </w:rPr>
        <w:t>kierunku ……………</w:t>
      </w:r>
      <w:r w:rsidR="00576334" w:rsidRPr="00F6409E">
        <w:rPr>
          <w:rFonts w:ascii="Tahoma" w:hAnsi="Tahoma" w:cs="Tahoma"/>
          <w:sz w:val="20"/>
        </w:rPr>
        <w:t>……………………………………..</w:t>
      </w:r>
      <w:r w:rsidR="00F15978" w:rsidRPr="00F6409E">
        <w:rPr>
          <w:rFonts w:ascii="Tahoma" w:hAnsi="Tahoma" w:cs="Tahoma"/>
          <w:sz w:val="20"/>
        </w:rPr>
        <w:t xml:space="preserve">……… </w:t>
      </w:r>
      <w:r w:rsidR="00EA347C" w:rsidRPr="00F6409E">
        <w:rPr>
          <w:rFonts w:ascii="Tahoma" w:hAnsi="Tahoma" w:cs="Tahoma"/>
          <w:sz w:val="20"/>
        </w:rPr>
        <w:t>studia</w:t>
      </w:r>
      <w:r w:rsidR="00EA347C">
        <w:rPr>
          <w:rFonts w:ascii="Tahoma" w:hAnsi="Tahoma" w:cs="Tahoma"/>
          <w:sz w:val="20"/>
        </w:rPr>
        <w:t> </w:t>
      </w:r>
      <w:r w:rsidR="006C2C07" w:rsidRPr="00F6409E">
        <w:rPr>
          <w:rFonts w:ascii="Tahoma" w:hAnsi="Tahoma" w:cs="Tahoma"/>
          <w:sz w:val="20"/>
        </w:rPr>
        <w:t>pierwszego stopnia / drugiego stopnia</w:t>
      </w:r>
      <w:r w:rsidR="00F15978" w:rsidRPr="00F6409E">
        <w:rPr>
          <w:rFonts w:ascii="Tahoma" w:hAnsi="Tahoma" w:cs="Tahoma"/>
          <w:sz w:val="20"/>
        </w:rPr>
        <w:t xml:space="preserve"> </w:t>
      </w:r>
      <w:r w:rsidR="006C2C07" w:rsidRPr="00F6409E">
        <w:rPr>
          <w:rFonts w:ascii="Tahoma" w:hAnsi="Tahoma" w:cs="Tahoma"/>
          <w:sz w:val="20"/>
        </w:rPr>
        <w:t>/ jednolite studia magisterskie</w:t>
      </w:r>
      <w:r w:rsidR="00ED32D9" w:rsidRPr="00F6409E">
        <w:rPr>
          <w:rFonts w:ascii="Tahoma" w:hAnsi="Tahoma" w:cs="Tahoma"/>
          <w:sz w:val="20"/>
        </w:rPr>
        <w:t>*</w:t>
      </w:r>
      <w:r w:rsidR="00611561" w:rsidRPr="00F6409E">
        <w:rPr>
          <w:rStyle w:val="Odwoanieprzypisudolnego"/>
          <w:rFonts w:ascii="Tahoma" w:hAnsi="Tahoma" w:cs="Tahoma"/>
          <w:sz w:val="20"/>
        </w:rPr>
        <w:footnoteReference w:id="3"/>
      </w:r>
      <w:r w:rsidR="00ED32D9" w:rsidRPr="00F6409E">
        <w:rPr>
          <w:rFonts w:ascii="Tahoma" w:hAnsi="Tahoma" w:cs="Tahoma"/>
          <w:sz w:val="20"/>
        </w:rPr>
        <w:t xml:space="preserve"> </w:t>
      </w:r>
      <w:r w:rsidR="0050673E">
        <w:rPr>
          <w:rFonts w:ascii="Tahoma" w:hAnsi="Tahoma" w:cs="Tahoma"/>
          <w:sz w:val="20"/>
        </w:rPr>
        <w:t xml:space="preserve"> w wymiarze </w:t>
      </w:r>
      <w:r w:rsidR="00EA347C">
        <w:rPr>
          <w:rFonts w:ascii="Tahoma" w:hAnsi="Tahoma" w:cs="Tahoma"/>
          <w:sz w:val="20"/>
        </w:rPr>
        <w:t>…………… </w:t>
      </w:r>
      <w:r w:rsidR="001771D6">
        <w:rPr>
          <w:rFonts w:ascii="Tahoma" w:hAnsi="Tahoma" w:cs="Tahoma"/>
          <w:sz w:val="20"/>
        </w:rPr>
        <w:t xml:space="preserve">godzin dydaktycznych </w:t>
      </w:r>
      <w:r w:rsidRPr="00F6409E">
        <w:rPr>
          <w:rFonts w:ascii="Tahoma" w:hAnsi="Tahoma" w:cs="Tahoma"/>
          <w:sz w:val="20"/>
        </w:rPr>
        <w:t>odbytej w</w:t>
      </w:r>
      <w:r w:rsidR="00576334" w:rsidRPr="00F6409E">
        <w:rPr>
          <w:rFonts w:ascii="Tahoma" w:hAnsi="Tahoma" w:cs="Tahoma"/>
          <w:sz w:val="20"/>
        </w:rPr>
        <w:t>:</w:t>
      </w:r>
    </w:p>
    <w:p w14:paraId="2CE3A9DD" w14:textId="79B1FD21" w:rsidR="00576334" w:rsidRPr="00F6409E" w:rsidRDefault="00576334" w:rsidP="00576334">
      <w:pPr>
        <w:spacing w:line="276" w:lineRule="auto"/>
        <w:jc w:val="both"/>
        <w:rPr>
          <w:rFonts w:ascii="Tahoma" w:hAnsi="Tahoma" w:cs="Tahoma"/>
          <w:sz w:val="20"/>
        </w:rPr>
      </w:pPr>
      <w:r w:rsidRPr="00F6409E">
        <w:rPr>
          <w:rFonts w:ascii="Tahoma" w:hAnsi="Tahoma" w:cs="Tahoma"/>
          <w:sz w:val="20"/>
        </w:rPr>
        <w:t>N</w:t>
      </w:r>
      <w:r w:rsidR="009417B0" w:rsidRPr="00F6409E">
        <w:rPr>
          <w:rFonts w:ascii="Tahoma" w:hAnsi="Tahoma" w:cs="Tahoma"/>
          <w:sz w:val="20"/>
        </w:rPr>
        <w:t>azwa</w:t>
      </w:r>
      <w:r w:rsidRPr="00F6409E">
        <w:rPr>
          <w:rFonts w:ascii="Tahoma" w:hAnsi="Tahoma" w:cs="Tahoma"/>
          <w:sz w:val="20"/>
        </w:rPr>
        <w:t xml:space="preserve"> </w:t>
      </w:r>
      <w:r w:rsidR="00836EA1" w:rsidRPr="00F6409E">
        <w:rPr>
          <w:rFonts w:ascii="Tahoma" w:hAnsi="Tahoma" w:cs="Tahoma"/>
          <w:sz w:val="20"/>
        </w:rPr>
        <w:t>podmiotu</w:t>
      </w:r>
      <w:r w:rsidRPr="00F6409E">
        <w:rPr>
          <w:rFonts w:ascii="Tahoma" w:hAnsi="Tahoma" w:cs="Tahoma"/>
          <w:sz w:val="20"/>
        </w:rPr>
        <w:t xml:space="preserve">: </w:t>
      </w:r>
      <w:r w:rsidR="00ED32D9" w:rsidRPr="00F6409E">
        <w:rPr>
          <w:rFonts w:ascii="Tahoma" w:hAnsi="Tahoma" w:cs="Tahoma"/>
          <w:sz w:val="20"/>
        </w:rPr>
        <w:tab/>
        <w:t>……………………………………………………………………………………………………………….</w:t>
      </w:r>
    </w:p>
    <w:p w14:paraId="2E438D23" w14:textId="6CB41DB8" w:rsidR="00576334" w:rsidRPr="00F6409E" w:rsidRDefault="00576334" w:rsidP="00576334">
      <w:pPr>
        <w:spacing w:line="276" w:lineRule="auto"/>
        <w:jc w:val="both"/>
        <w:rPr>
          <w:rFonts w:ascii="Tahoma" w:hAnsi="Tahoma" w:cs="Tahoma"/>
          <w:sz w:val="20"/>
        </w:rPr>
      </w:pPr>
      <w:r w:rsidRPr="00F6409E">
        <w:rPr>
          <w:rFonts w:ascii="Tahoma" w:hAnsi="Tahoma" w:cs="Tahoma"/>
          <w:sz w:val="20"/>
        </w:rPr>
        <w:t>Adres</w:t>
      </w:r>
      <w:r w:rsidR="000B1C8D" w:rsidRPr="00F6409E">
        <w:rPr>
          <w:rFonts w:ascii="Tahoma" w:hAnsi="Tahoma" w:cs="Tahoma"/>
          <w:sz w:val="20"/>
        </w:rPr>
        <w:t xml:space="preserve"> podmiotu</w:t>
      </w:r>
      <w:r w:rsidRPr="00F6409E">
        <w:rPr>
          <w:rFonts w:ascii="Tahoma" w:hAnsi="Tahoma" w:cs="Tahoma"/>
          <w:sz w:val="20"/>
        </w:rPr>
        <w:t>:</w:t>
      </w:r>
      <w:r w:rsidR="00ED32D9" w:rsidRPr="00F6409E">
        <w:rPr>
          <w:rFonts w:ascii="Tahoma" w:hAnsi="Tahoma" w:cs="Tahoma"/>
          <w:sz w:val="20"/>
        </w:rPr>
        <w:tab/>
        <w:t>……………………………………………………………………………………………………………….</w:t>
      </w:r>
    </w:p>
    <w:p w14:paraId="31D3640F" w14:textId="3D464249" w:rsidR="00ED32D9" w:rsidRPr="00F6409E" w:rsidRDefault="00ED32D9" w:rsidP="00576334">
      <w:pPr>
        <w:spacing w:line="276" w:lineRule="auto"/>
        <w:jc w:val="both"/>
        <w:rPr>
          <w:rFonts w:ascii="Tahoma" w:hAnsi="Tahoma" w:cs="Tahoma"/>
          <w:sz w:val="20"/>
        </w:rPr>
      </w:pPr>
      <w:r w:rsidRPr="00F6409E">
        <w:rPr>
          <w:rFonts w:ascii="Tahoma" w:hAnsi="Tahoma" w:cs="Tahoma"/>
          <w:sz w:val="20"/>
        </w:rPr>
        <w:t xml:space="preserve">NIP: </w:t>
      </w:r>
      <w:r w:rsidRPr="00F6409E">
        <w:rPr>
          <w:rFonts w:ascii="Tahoma" w:hAnsi="Tahoma" w:cs="Tahoma"/>
          <w:sz w:val="20"/>
        </w:rPr>
        <w:tab/>
      </w:r>
      <w:r w:rsidRPr="00F6409E">
        <w:rPr>
          <w:rFonts w:ascii="Tahoma" w:hAnsi="Tahoma" w:cs="Tahoma"/>
          <w:sz w:val="20"/>
        </w:rPr>
        <w:tab/>
      </w:r>
      <w:r w:rsidRPr="00F6409E">
        <w:rPr>
          <w:rFonts w:ascii="Tahoma" w:hAnsi="Tahoma" w:cs="Tahoma"/>
          <w:sz w:val="20"/>
        </w:rPr>
        <w:tab/>
        <w:t>……………………………………………………………………………………………………………….</w:t>
      </w:r>
    </w:p>
    <w:p w14:paraId="7990D392" w14:textId="77777777" w:rsidR="00ED32D9" w:rsidRPr="00F6409E" w:rsidRDefault="009417B0" w:rsidP="00576334">
      <w:pPr>
        <w:spacing w:line="276" w:lineRule="auto"/>
        <w:jc w:val="both"/>
        <w:rPr>
          <w:rFonts w:ascii="Tahoma" w:hAnsi="Tahoma" w:cs="Tahoma"/>
          <w:sz w:val="20"/>
        </w:rPr>
      </w:pPr>
      <w:r w:rsidRPr="00F6409E">
        <w:rPr>
          <w:rFonts w:ascii="Tahoma" w:hAnsi="Tahoma" w:cs="Tahoma"/>
          <w:sz w:val="20"/>
        </w:rPr>
        <w:t xml:space="preserve">w formie: </w:t>
      </w:r>
    </w:p>
    <w:p w14:paraId="1FCC8BA0" w14:textId="3C552309" w:rsidR="00ED32D9" w:rsidRPr="00F6409E" w:rsidRDefault="00557D83" w:rsidP="00576334">
      <w:pPr>
        <w:spacing w:line="276" w:lineRule="auto"/>
        <w:jc w:val="both"/>
        <w:rPr>
          <w:rFonts w:ascii="Tahoma" w:hAnsi="Tahoma" w:cs="Tahoma"/>
          <w:sz w:val="20"/>
        </w:rPr>
      </w:pPr>
      <w:sdt>
        <w:sdtPr>
          <w:rPr>
            <w:rFonts w:ascii="Tahoma" w:hAnsi="Tahoma" w:cs="Tahoma"/>
            <w:sz w:val="20"/>
          </w:rPr>
          <w:id w:val="-1878468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278" w:rsidRPr="00F6409E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441278" w:rsidRPr="00F6409E">
        <w:rPr>
          <w:rFonts w:ascii="Tahoma" w:hAnsi="Tahoma" w:cs="Tahoma"/>
          <w:sz w:val="20"/>
        </w:rPr>
        <w:t xml:space="preserve"> </w:t>
      </w:r>
      <w:r w:rsidR="009417B0" w:rsidRPr="00F6409E">
        <w:rPr>
          <w:rFonts w:ascii="Tahoma" w:hAnsi="Tahoma" w:cs="Tahoma"/>
          <w:sz w:val="20"/>
        </w:rPr>
        <w:t xml:space="preserve">zatrudnienia na podstawie umowy o pracę na czas nieokreślony </w:t>
      </w:r>
    </w:p>
    <w:p w14:paraId="307B92EA" w14:textId="396886AF" w:rsidR="00ED32D9" w:rsidRPr="00F6409E" w:rsidRDefault="00557D83" w:rsidP="00576334">
      <w:pPr>
        <w:spacing w:line="276" w:lineRule="auto"/>
        <w:jc w:val="both"/>
        <w:rPr>
          <w:rFonts w:ascii="Tahoma" w:hAnsi="Tahoma" w:cs="Tahoma"/>
          <w:sz w:val="20"/>
        </w:rPr>
      </w:pPr>
      <w:sdt>
        <w:sdtPr>
          <w:rPr>
            <w:rFonts w:ascii="Tahoma" w:hAnsi="Tahoma" w:cs="Tahoma"/>
            <w:sz w:val="20"/>
          </w:rPr>
          <w:id w:val="1013657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278" w:rsidRPr="00F6409E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441278" w:rsidRPr="00F6409E">
        <w:rPr>
          <w:rFonts w:ascii="Tahoma" w:hAnsi="Tahoma" w:cs="Tahoma"/>
          <w:sz w:val="20"/>
        </w:rPr>
        <w:t xml:space="preserve"> </w:t>
      </w:r>
      <w:r w:rsidR="009417B0" w:rsidRPr="00F6409E">
        <w:rPr>
          <w:rFonts w:ascii="Tahoma" w:hAnsi="Tahoma" w:cs="Tahoma"/>
          <w:sz w:val="20"/>
        </w:rPr>
        <w:t xml:space="preserve">zatrudnienia na podstawie umowy o pracę na czas określony </w:t>
      </w:r>
    </w:p>
    <w:p w14:paraId="4C956ED3" w14:textId="0F6006E8" w:rsidR="00ED32D9" w:rsidRPr="00F6409E" w:rsidRDefault="00557D83" w:rsidP="00576334">
      <w:pPr>
        <w:spacing w:line="276" w:lineRule="auto"/>
        <w:jc w:val="both"/>
        <w:rPr>
          <w:rFonts w:ascii="Tahoma" w:hAnsi="Tahoma" w:cs="Tahoma"/>
          <w:sz w:val="20"/>
        </w:rPr>
      </w:pPr>
      <w:sdt>
        <w:sdtPr>
          <w:rPr>
            <w:rFonts w:ascii="Tahoma" w:hAnsi="Tahoma" w:cs="Tahoma"/>
            <w:sz w:val="20"/>
          </w:rPr>
          <w:id w:val="11372182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278" w:rsidRPr="00F6409E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441278" w:rsidRPr="00F6409E">
        <w:rPr>
          <w:rFonts w:ascii="Tahoma" w:hAnsi="Tahoma" w:cs="Tahoma"/>
          <w:sz w:val="20"/>
        </w:rPr>
        <w:t xml:space="preserve"> </w:t>
      </w:r>
      <w:r w:rsidR="009417B0" w:rsidRPr="00F6409E">
        <w:rPr>
          <w:rFonts w:ascii="Tahoma" w:hAnsi="Tahoma" w:cs="Tahoma"/>
          <w:sz w:val="20"/>
        </w:rPr>
        <w:t xml:space="preserve">zatrudnienia na podstawie umowy cywilno-prawnej </w:t>
      </w:r>
    </w:p>
    <w:p w14:paraId="686EEFA8" w14:textId="46DD77F8" w:rsidR="00ED32D9" w:rsidRPr="00F6409E" w:rsidRDefault="00557D83" w:rsidP="00576334">
      <w:pPr>
        <w:spacing w:line="276" w:lineRule="auto"/>
        <w:jc w:val="both"/>
        <w:rPr>
          <w:rFonts w:ascii="Tahoma" w:hAnsi="Tahoma" w:cs="Tahoma"/>
          <w:sz w:val="20"/>
        </w:rPr>
      </w:pPr>
      <w:sdt>
        <w:sdtPr>
          <w:rPr>
            <w:rFonts w:ascii="Tahoma" w:hAnsi="Tahoma" w:cs="Tahoma"/>
            <w:sz w:val="20"/>
          </w:rPr>
          <w:id w:val="-1808699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278" w:rsidRPr="00F6409E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9417B0" w:rsidRPr="00F6409E">
        <w:rPr>
          <w:rFonts w:ascii="Tahoma" w:hAnsi="Tahoma" w:cs="Tahoma"/>
          <w:sz w:val="20"/>
        </w:rPr>
        <w:t xml:space="preserve"> prowadzenia samodzielnej działalności gospodarczej </w:t>
      </w:r>
    </w:p>
    <w:p w14:paraId="41109E26" w14:textId="30927956" w:rsidR="00ED32D9" w:rsidRPr="00F6409E" w:rsidRDefault="00557D83" w:rsidP="00576334">
      <w:pPr>
        <w:spacing w:line="276" w:lineRule="auto"/>
        <w:jc w:val="both"/>
        <w:rPr>
          <w:rFonts w:ascii="Tahoma" w:hAnsi="Tahoma" w:cs="Tahoma"/>
          <w:sz w:val="20"/>
        </w:rPr>
      </w:pPr>
      <w:sdt>
        <w:sdtPr>
          <w:rPr>
            <w:rFonts w:ascii="Tahoma" w:hAnsi="Tahoma" w:cs="Tahoma"/>
            <w:sz w:val="20"/>
          </w:rPr>
          <w:id w:val="51125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0A91" w:rsidRPr="00F6409E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A80A91" w:rsidRPr="00F6409E">
        <w:rPr>
          <w:rFonts w:ascii="Tahoma" w:hAnsi="Tahoma" w:cs="Tahoma"/>
          <w:sz w:val="20"/>
        </w:rPr>
        <w:t xml:space="preserve"> </w:t>
      </w:r>
      <w:r w:rsidR="009417B0" w:rsidRPr="00F6409E">
        <w:rPr>
          <w:rFonts w:ascii="Tahoma" w:hAnsi="Tahoma" w:cs="Tahoma"/>
          <w:sz w:val="20"/>
        </w:rPr>
        <w:t xml:space="preserve">wolontariatu </w:t>
      </w:r>
    </w:p>
    <w:p w14:paraId="28329290" w14:textId="77777777" w:rsidR="0052747F" w:rsidRDefault="00557D83" w:rsidP="00576334">
      <w:pPr>
        <w:spacing w:line="276" w:lineRule="auto"/>
        <w:jc w:val="both"/>
        <w:rPr>
          <w:rFonts w:ascii="Tahoma" w:hAnsi="Tahoma" w:cs="Tahoma"/>
          <w:sz w:val="20"/>
        </w:rPr>
      </w:pPr>
      <w:sdt>
        <w:sdtPr>
          <w:rPr>
            <w:rFonts w:ascii="Tahoma" w:hAnsi="Tahoma" w:cs="Tahoma"/>
            <w:sz w:val="20"/>
          </w:rPr>
          <w:id w:val="-46453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0A91" w:rsidRPr="00F6409E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A80A91" w:rsidRPr="00F6409E">
        <w:rPr>
          <w:rFonts w:ascii="Tahoma" w:hAnsi="Tahoma" w:cs="Tahoma"/>
          <w:sz w:val="20"/>
        </w:rPr>
        <w:t xml:space="preserve"> </w:t>
      </w:r>
      <w:r w:rsidR="009417B0" w:rsidRPr="00F6409E">
        <w:rPr>
          <w:rFonts w:ascii="Tahoma" w:hAnsi="Tahoma" w:cs="Tahoma"/>
          <w:sz w:val="20"/>
        </w:rPr>
        <w:t>podjęcia innej działalności zgodnej z profilem kierunku studiów (jakiej?)</w:t>
      </w:r>
      <w:r w:rsidR="007C57E7">
        <w:rPr>
          <w:rFonts w:ascii="Tahoma" w:hAnsi="Tahoma" w:cs="Tahoma"/>
          <w:sz w:val="20"/>
        </w:rPr>
        <w:t xml:space="preserve"> </w:t>
      </w:r>
      <w:r w:rsidR="009417B0" w:rsidRPr="00F6409E">
        <w:rPr>
          <w:rFonts w:ascii="Tahoma" w:hAnsi="Tahoma" w:cs="Tahoma"/>
          <w:sz w:val="20"/>
        </w:rPr>
        <w:t>……………</w:t>
      </w:r>
      <w:r w:rsidR="007C57E7">
        <w:rPr>
          <w:rFonts w:ascii="Tahoma" w:hAnsi="Tahoma" w:cs="Tahoma"/>
          <w:sz w:val="20"/>
        </w:rPr>
        <w:t>……………………</w:t>
      </w:r>
      <w:r w:rsidR="009417B0" w:rsidRPr="00F6409E">
        <w:rPr>
          <w:rFonts w:ascii="Tahoma" w:hAnsi="Tahoma" w:cs="Tahoma"/>
          <w:sz w:val="20"/>
        </w:rPr>
        <w:t>……</w:t>
      </w:r>
    </w:p>
    <w:p w14:paraId="6F022F6E" w14:textId="532E1563" w:rsidR="00ED32D9" w:rsidRPr="00F6409E" w:rsidRDefault="009417B0" w:rsidP="00576334">
      <w:pPr>
        <w:spacing w:line="276" w:lineRule="auto"/>
        <w:jc w:val="both"/>
        <w:rPr>
          <w:rFonts w:ascii="Tahoma" w:hAnsi="Tahoma" w:cs="Tahoma"/>
          <w:sz w:val="20"/>
        </w:rPr>
      </w:pPr>
      <w:r w:rsidRPr="00F6409E">
        <w:rPr>
          <w:rFonts w:ascii="Tahoma" w:hAnsi="Tahoma" w:cs="Tahoma"/>
          <w:sz w:val="20"/>
        </w:rPr>
        <w:t>……………………………………………………………………………</w:t>
      </w:r>
      <w:r w:rsidR="0052747F">
        <w:rPr>
          <w:rFonts w:ascii="Tahoma" w:hAnsi="Tahoma" w:cs="Tahoma"/>
          <w:sz w:val="20"/>
        </w:rPr>
        <w:t>……………………………………</w:t>
      </w:r>
      <w:r w:rsidRPr="00F6409E">
        <w:rPr>
          <w:rFonts w:ascii="Tahoma" w:hAnsi="Tahoma" w:cs="Tahoma"/>
          <w:sz w:val="20"/>
        </w:rPr>
        <w:t>………………………</w:t>
      </w:r>
      <w:r w:rsidR="0052747F">
        <w:rPr>
          <w:rFonts w:ascii="Tahoma" w:hAnsi="Tahoma" w:cs="Tahoma"/>
          <w:sz w:val="20"/>
        </w:rPr>
        <w:t>………</w:t>
      </w:r>
    </w:p>
    <w:p w14:paraId="024CE8BE" w14:textId="0F7F250A" w:rsidR="00B375F3" w:rsidRPr="00F6409E" w:rsidRDefault="0052747F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c</w:t>
      </w:r>
      <w:r w:rsidR="004224EA" w:rsidRPr="00F6409E">
        <w:rPr>
          <w:rFonts w:ascii="Tahoma" w:hAnsi="Tahoma" w:cs="Tahoma"/>
          <w:sz w:val="20"/>
        </w:rPr>
        <w:t>o potwierdzam poniższym zaświadczeniem o zatrudnieniu / stażu / wolontariacie</w:t>
      </w:r>
      <w:r w:rsidR="005877D9">
        <w:rPr>
          <w:rFonts w:ascii="Tahoma" w:hAnsi="Tahoma" w:cs="Tahoma"/>
          <w:sz w:val="20"/>
        </w:rPr>
        <w:t>/działalności</w:t>
      </w:r>
      <w:r w:rsidR="004224EA" w:rsidRPr="00F6409E">
        <w:rPr>
          <w:rStyle w:val="Odwoanieprzypisudolnego"/>
          <w:rFonts w:ascii="Tahoma" w:hAnsi="Tahoma" w:cs="Tahoma"/>
          <w:sz w:val="20"/>
        </w:rPr>
        <w:footnoteReference w:id="4"/>
      </w:r>
      <w:r w:rsidR="004224EA" w:rsidRPr="00F6409E">
        <w:rPr>
          <w:rFonts w:ascii="Tahoma" w:hAnsi="Tahoma" w:cs="Tahoma"/>
          <w:sz w:val="20"/>
        </w:rPr>
        <w:t>.</w:t>
      </w:r>
    </w:p>
    <w:p w14:paraId="31177CD4" w14:textId="6ECE504C" w:rsidR="004224EA" w:rsidRPr="00F6409E" w:rsidRDefault="004224EA">
      <w:pPr>
        <w:rPr>
          <w:rFonts w:ascii="Tahoma" w:hAnsi="Tahoma" w:cs="Tahoma"/>
          <w:b/>
          <w:bCs/>
          <w:sz w:val="20"/>
        </w:rPr>
      </w:pPr>
    </w:p>
    <w:p w14:paraId="6447FD28" w14:textId="7988B982" w:rsidR="008F29AD" w:rsidRPr="00F6409E" w:rsidRDefault="008F29AD" w:rsidP="00836EA1">
      <w:pPr>
        <w:spacing w:line="276" w:lineRule="auto"/>
        <w:jc w:val="center"/>
        <w:rPr>
          <w:rFonts w:ascii="Tahoma" w:hAnsi="Tahoma" w:cs="Tahoma"/>
          <w:b/>
          <w:bCs/>
          <w:sz w:val="20"/>
        </w:rPr>
      </w:pPr>
      <w:r w:rsidRPr="00F6409E">
        <w:rPr>
          <w:rFonts w:ascii="Tahoma" w:hAnsi="Tahoma" w:cs="Tahoma"/>
          <w:b/>
          <w:bCs/>
          <w:sz w:val="20"/>
        </w:rPr>
        <w:t>Zaświadczenie o zatrudnieniu/stażu/wolontariacie</w:t>
      </w:r>
      <w:r w:rsidR="005877D9">
        <w:rPr>
          <w:rFonts w:ascii="Tahoma" w:hAnsi="Tahoma" w:cs="Tahoma"/>
          <w:b/>
          <w:bCs/>
          <w:sz w:val="20"/>
        </w:rPr>
        <w:t xml:space="preserve">/działalności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8"/>
        <w:gridCol w:w="2469"/>
        <w:gridCol w:w="988"/>
        <w:gridCol w:w="1240"/>
        <w:gridCol w:w="808"/>
      </w:tblGrid>
      <w:tr w:rsidR="00836EA1" w:rsidRPr="00F6409E" w14:paraId="603C6EE0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5F00781" w14:textId="77777777" w:rsidR="00AA7798" w:rsidRPr="00F6409E" w:rsidRDefault="00AA7798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Imię i nazwisko studenta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5C9E94" w14:textId="77777777" w:rsidR="00AA7798" w:rsidRPr="00F6409E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836EA1" w:rsidRPr="00F6409E" w14:paraId="3FCECB13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97682C9" w14:textId="77777777" w:rsidR="00AA7798" w:rsidRPr="00F6409E" w:rsidRDefault="00AA7798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Nr albumu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8412B7" w14:textId="77777777" w:rsidR="00AA7798" w:rsidRPr="00F6409E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836EA1" w:rsidRPr="00F6409E" w14:paraId="4CAF6F15" w14:textId="77777777" w:rsidTr="00706604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B517483" w14:textId="11C68A01" w:rsidR="00AA7798" w:rsidRPr="00F6409E" w:rsidRDefault="001771D6" w:rsidP="00AA7798">
            <w:pPr>
              <w:spacing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Telefon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EFB2E8" w14:textId="77777777" w:rsidR="00AA7798" w:rsidRPr="00F6409E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1771D6" w:rsidRPr="00F6409E" w14:paraId="28D07AD6" w14:textId="77777777" w:rsidTr="00706604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C40D3A" w14:textId="70EDD48C" w:rsidR="001771D6" w:rsidRDefault="001771D6" w:rsidP="00AA7798">
            <w:pPr>
              <w:spacing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E-mail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C1A78" w14:textId="77777777" w:rsidR="001771D6" w:rsidRPr="00F6409E" w:rsidRDefault="001771D6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1771D6" w:rsidRPr="00F6409E" w14:paraId="295F2651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7156A6" w14:textId="2336BEBA" w:rsidR="001771D6" w:rsidRPr="00F6409E" w:rsidRDefault="001771D6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Poziom studiów (studia pierwszego/drugiego stopnia/ jednolite magisterskie)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5EE2F" w14:textId="77777777" w:rsidR="001771D6" w:rsidRPr="00F6409E" w:rsidRDefault="001771D6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836EA1" w:rsidRPr="00F6409E" w14:paraId="4CC82F89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1455BC3" w14:textId="77777777" w:rsidR="00AA7798" w:rsidRPr="00F6409E" w:rsidRDefault="00AA7798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Forma studiów (stacjonarne/niestacjonarne)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DE073A" w14:textId="77777777" w:rsidR="00AA7798" w:rsidRPr="00F6409E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836EA1" w:rsidRPr="00F6409E" w14:paraId="72471FC4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6D47C8D" w14:textId="77777777" w:rsidR="00AA7798" w:rsidRPr="00F6409E" w:rsidRDefault="00AA7798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Kierunek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B08A3" w14:textId="77777777" w:rsidR="00AA7798" w:rsidRPr="00F6409E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836EA1" w:rsidRPr="00F6409E" w14:paraId="7E13ED3F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D9A9824" w14:textId="77777777" w:rsidR="00AA7798" w:rsidRPr="00F6409E" w:rsidRDefault="00AA7798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Moduł kształcenia wybieralnego / specjalnościowego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CB7353" w14:textId="77777777" w:rsidR="00AA7798" w:rsidRPr="00F6409E" w:rsidRDefault="00AA7798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836EA1" w:rsidRPr="00F6409E" w14:paraId="13BAB2FF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3D9327" w14:textId="2CC1E29D" w:rsidR="00836EA1" w:rsidRPr="00F6409E" w:rsidRDefault="00836EA1" w:rsidP="00AA7798">
            <w:pPr>
              <w:spacing w:after="60"/>
              <w:rPr>
                <w:rFonts w:ascii="Tahoma" w:hAnsi="Tahoma" w:cs="Tahoma"/>
                <w:b/>
                <w:bCs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Nazwa podmiotu: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33E53" w14:textId="77777777" w:rsidR="00836EA1" w:rsidRPr="00F6409E" w:rsidRDefault="00836EA1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0B1C8D" w:rsidRPr="00F6409E" w14:paraId="06DACF9F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C8986E" w14:textId="6DA8A2FB" w:rsidR="000B1C8D" w:rsidRPr="00F6409E" w:rsidRDefault="000B1C8D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Adres podmiotu: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C991E" w14:textId="77777777" w:rsidR="000B1C8D" w:rsidRPr="00F6409E" w:rsidRDefault="000B1C8D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836EA1" w:rsidRPr="00F6409E" w14:paraId="759CAEE9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70F546" w14:textId="7541A41B" w:rsidR="00836EA1" w:rsidRPr="00F6409E" w:rsidRDefault="000B1C8D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NIP: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E62AE" w14:textId="77777777" w:rsidR="00836EA1" w:rsidRPr="00F6409E" w:rsidRDefault="00836EA1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B946F9" w:rsidRPr="00F6409E" w14:paraId="51880D42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5E2BC8" w14:textId="5B4D3BE5" w:rsidR="00B946F9" w:rsidRPr="00F6409E" w:rsidRDefault="00B946F9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Data rozpoczęcia stażu/wolontariatu/pracy</w:t>
            </w:r>
            <w:r w:rsidR="004031AF">
              <w:rPr>
                <w:rFonts w:ascii="Tahoma" w:hAnsi="Tahoma" w:cs="Tahoma"/>
                <w:sz w:val="20"/>
              </w:rPr>
              <w:t>/</w:t>
            </w:r>
            <w:r w:rsidR="005877D9">
              <w:rPr>
                <w:rFonts w:ascii="Tahoma" w:hAnsi="Tahoma" w:cs="Tahoma"/>
                <w:sz w:val="20"/>
              </w:rPr>
              <w:t>działalności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292D6" w14:textId="77777777" w:rsidR="00B946F9" w:rsidRPr="00F6409E" w:rsidRDefault="00B946F9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B946F9" w:rsidRPr="00F6409E" w14:paraId="6B371409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F551531" w14:textId="579238E1" w:rsidR="00B946F9" w:rsidRPr="00F6409E" w:rsidRDefault="00B946F9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lastRenderedPageBreak/>
              <w:t>Data zakończenia stażu/wolontariatu/pracy</w:t>
            </w:r>
            <w:r w:rsidR="005877D9">
              <w:rPr>
                <w:rFonts w:ascii="Tahoma" w:hAnsi="Tahoma" w:cs="Tahoma"/>
                <w:sz w:val="20"/>
              </w:rPr>
              <w:t>/działalności</w:t>
            </w:r>
            <w:r w:rsidR="00034D02">
              <w:rPr>
                <w:rStyle w:val="Odwoanieprzypisudolnego"/>
                <w:rFonts w:ascii="Tahoma" w:hAnsi="Tahoma" w:cs="Tahoma"/>
                <w:sz w:val="20"/>
              </w:rPr>
              <w:footnoteReference w:id="5"/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AF507" w14:textId="77777777" w:rsidR="00B946F9" w:rsidRPr="00F6409E" w:rsidRDefault="00B946F9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706604" w:rsidRPr="00F6409E" w14:paraId="1699E591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4C79BE" w14:textId="19BFC18C" w:rsidR="00706604" w:rsidRPr="00F6409E" w:rsidRDefault="00706604" w:rsidP="00AA7798">
            <w:pPr>
              <w:spacing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Wymiar czasu pracy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7544E" w14:textId="77777777" w:rsidR="00706604" w:rsidRPr="00F6409E" w:rsidRDefault="00706604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B946F9" w:rsidRPr="00F6409E" w14:paraId="4BA5FEFF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75752B" w14:textId="2D3888CA" w:rsidR="00B946F9" w:rsidRPr="00F6409E" w:rsidRDefault="00B946F9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Stanowisko</w:t>
            </w:r>
            <w:r w:rsidR="004C0BEB" w:rsidRPr="00F6409E">
              <w:rPr>
                <w:rFonts w:ascii="Tahoma" w:hAnsi="Tahoma" w:cs="Tahoma"/>
                <w:sz w:val="20"/>
              </w:rPr>
              <w:t xml:space="preserve"> (stanowiska)</w:t>
            </w:r>
            <w:r w:rsidR="00B94A4A" w:rsidRPr="00F6409E">
              <w:rPr>
                <w:rFonts w:ascii="Tahoma" w:hAnsi="Tahoma" w:cs="Tahoma"/>
                <w:sz w:val="20"/>
              </w:rPr>
              <w:t xml:space="preserve"> pracy studenta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CCB09" w14:textId="77777777" w:rsidR="00B946F9" w:rsidRPr="00F6409E" w:rsidRDefault="00B946F9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B946F9" w:rsidRPr="00F6409E" w14:paraId="611241D9" w14:textId="77777777" w:rsidTr="00EA347C">
        <w:trPr>
          <w:trHeight w:val="292"/>
        </w:trPr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A1DB756" w14:textId="2D69DF6D" w:rsidR="00B946F9" w:rsidRPr="00F6409E" w:rsidRDefault="00B946F9" w:rsidP="00AA7798">
            <w:pPr>
              <w:spacing w:after="60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 xml:space="preserve">Zakres </w:t>
            </w:r>
            <w:r w:rsidR="00B94A4A" w:rsidRPr="00F6409E">
              <w:rPr>
                <w:rFonts w:ascii="Tahoma" w:hAnsi="Tahoma" w:cs="Tahoma"/>
                <w:sz w:val="20"/>
              </w:rPr>
              <w:t>wykonywanych zadań i prac</w:t>
            </w:r>
            <w:r w:rsidR="003837C9" w:rsidRPr="00F6409E">
              <w:rPr>
                <w:rFonts w:ascii="Tahoma" w:hAnsi="Tahoma" w:cs="Tahoma"/>
                <w:sz w:val="20"/>
              </w:rPr>
              <w:t xml:space="preserve"> </w:t>
            </w:r>
            <w:r w:rsidR="00B94A4A" w:rsidRPr="00F6409E">
              <w:rPr>
                <w:rFonts w:ascii="Tahoma" w:hAnsi="Tahoma" w:cs="Tahoma"/>
                <w:sz w:val="20"/>
              </w:rPr>
              <w:t>(prace merytoryczne, organizacyjne, pomocnicze)</w:t>
            </w:r>
            <w:r w:rsidR="00FD5817" w:rsidRPr="00F6409E">
              <w:rPr>
                <w:rFonts w:ascii="Tahoma" w:hAnsi="Tahoma" w:cs="Tahoma"/>
                <w:sz w:val="20"/>
              </w:rPr>
              <w:t>, które odpowiadają programowi praktyk dla danego kierunku</w:t>
            </w:r>
          </w:p>
        </w:tc>
        <w:tc>
          <w:tcPr>
            <w:tcW w:w="304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F3FE0" w14:textId="77777777" w:rsidR="00B946F9" w:rsidRPr="00F6409E" w:rsidRDefault="00B946F9" w:rsidP="00AA7798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</w:p>
        </w:tc>
      </w:tr>
      <w:tr w:rsidR="00FD5817" w:rsidRPr="00F6409E" w14:paraId="3E2CC931" w14:textId="77777777" w:rsidTr="00FD5817">
        <w:trPr>
          <w:trHeight w:val="292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A898E5" w14:textId="77777777" w:rsidR="00FD5817" w:rsidRPr="00F6409E" w:rsidRDefault="00FD5817" w:rsidP="00FD5817">
            <w:pPr>
              <w:spacing w:line="276" w:lineRule="auto"/>
              <w:ind w:right="453"/>
              <w:jc w:val="right"/>
              <w:rPr>
                <w:rFonts w:ascii="Tahoma" w:hAnsi="Tahoma" w:cs="Tahoma"/>
                <w:sz w:val="20"/>
              </w:rPr>
            </w:pPr>
          </w:p>
          <w:p w14:paraId="1A12DCA3" w14:textId="76EB9463" w:rsidR="00FD5817" w:rsidRPr="00F6409E" w:rsidRDefault="00FD5817" w:rsidP="00FD5817">
            <w:pPr>
              <w:spacing w:line="276" w:lineRule="auto"/>
              <w:ind w:right="453"/>
              <w:jc w:val="right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......................................</w:t>
            </w:r>
          </w:p>
          <w:p w14:paraId="24B13AE2" w14:textId="46914ACA" w:rsidR="00FD5817" w:rsidRPr="00F6409E" w:rsidRDefault="00FD5817" w:rsidP="00FD5817">
            <w:pPr>
              <w:spacing w:line="276" w:lineRule="auto"/>
              <w:ind w:right="453"/>
              <w:jc w:val="right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podpis studenta</w:t>
            </w:r>
          </w:p>
        </w:tc>
      </w:tr>
      <w:tr w:rsidR="00AF4B3B" w:rsidRPr="00F6409E" w14:paraId="6ED24BCA" w14:textId="77777777" w:rsidTr="00AF4B3B">
        <w:trPr>
          <w:trHeight w:val="292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A56D438" w14:textId="07FE5ABA" w:rsidR="00AF4B3B" w:rsidRPr="00F6409E" w:rsidRDefault="00AF4B3B" w:rsidP="00AF4B3B">
            <w:pPr>
              <w:tabs>
                <w:tab w:val="left" w:leader="underscore" w:pos="7938"/>
              </w:tabs>
              <w:spacing w:line="360" w:lineRule="auto"/>
              <w:jc w:val="center"/>
              <w:rPr>
                <w:rFonts w:ascii="Tahoma" w:hAnsi="Tahoma" w:cs="Tahoma"/>
                <w:b/>
                <w:bCs/>
                <w:sz w:val="20"/>
              </w:rPr>
            </w:pPr>
            <w:r w:rsidRPr="00F6409E">
              <w:rPr>
                <w:rFonts w:ascii="Tahoma" w:hAnsi="Tahoma" w:cs="Tahoma"/>
                <w:b/>
                <w:bCs/>
                <w:sz w:val="20"/>
              </w:rPr>
              <w:t xml:space="preserve">Ocena stopnia realizacji efektów uczenia sią przez studenta </w:t>
            </w:r>
            <w:r w:rsidR="00B94A4A" w:rsidRPr="00F6409E">
              <w:rPr>
                <w:rFonts w:ascii="Tahoma" w:hAnsi="Tahoma" w:cs="Tahoma"/>
                <w:b/>
                <w:bCs/>
                <w:sz w:val="20"/>
              </w:rPr>
              <w:br/>
            </w:r>
            <w:r w:rsidRPr="00F6409E">
              <w:rPr>
                <w:rFonts w:ascii="Tahoma" w:hAnsi="Tahoma" w:cs="Tahoma"/>
                <w:b/>
                <w:bCs/>
                <w:sz w:val="20"/>
              </w:rPr>
              <w:t>– wypełnia bezpośredni przełożony studenta</w:t>
            </w:r>
          </w:p>
          <w:p w14:paraId="481F2B70" w14:textId="08A90356" w:rsidR="00AF4B3B" w:rsidRPr="00F6409E" w:rsidRDefault="00AF4B3B" w:rsidP="00836EA1">
            <w:pPr>
              <w:tabs>
                <w:tab w:val="left" w:leader="underscore" w:pos="7938"/>
              </w:tabs>
              <w:spacing w:line="360" w:lineRule="auto"/>
              <w:jc w:val="center"/>
              <w:rPr>
                <w:rFonts w:ascii="Tahoma" w:hAnsi="Tahoma" w:cs="Tahoma"/>
                <w:b/>
                <w:bCs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(należy uwzględnić wszystkie elementy wiedzy, umiejętności i kompetencji społecznych wskazane</w:t>
            </w:r>
            <w:r w:rsidR="007B0AE6">
              <w:rPr>
                <w:rFonts w:ascii="Tahoma" w:hAnsi="Tahoma" w:cs="Tahoma"/>
                <w:sz w:val="20"/>
              </w:rPr>
              <w:br/>
              <w:t xml:space="preserve">w </w:t>
            </w:r>
            <w:r w:rsidRPr="00F6409E">
              <w:rPr>
                <w:rFonts w:ascii="Tahoma" w:hAnsi="Tahoma" w:cs="Tahoma"/>
                <w:sz w:val="20"/>
              </w:rPr>
              <w:t>„Programie i Regulaminie Praktyk” dla danego kierunku studiów</w:t>
            </w:r>
            <w:r w:rsidR="009F2048">
              <w:rPr>
                <w:rFonts w:ascii="Tahoma" w:hAnsi="Tahoma" w:cs="Tahoma"/>
                <w:sz w:val="20"/>
              </w:rPr>
              <w:t xml:space="preserve"> i cyklu kształcenia</w:t>
            </w:r>
            <w:r w:rsidRPr="00F6409E">
              <w:rPr>
                <w:rFonts w:ascii="Tahoma" w:hAnsi="Tahoma" w:cs="Tahoma"/>
                <w:sz w:val="20"/>
              </w:rPr>
              <w:t>)</w:t>
            </w:r>
          </w:p>
        </w:tc>
      </w:tr>
      <w:tr w:rsidR="006C3965" w:rsidRPr="00F6409E" w14:paraId="4B46A9BE" w14:textId="77777777" w:rsidTr="00EA347C">
        <w:trPr>
          <w:trHeight w:val="292"/>
        </w:trPr>
        <w:tc>
          <w:tcPr>
            <w:tcW w:w="332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36DC6C3" w14:textId="77777777" w:rsidR="006C3965" w:rsidRPr="00F6409E" w:rsidRDefault="006C3965" w:rsidP="00836EA1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  <w:r w:rsidRPr="00F6409E">
              <w:rPr>
                <w:rFonts w:ascii="Tahoma" w:hAnsi="Tahoma" w:cs="Tahoma"/>
                <w:b/>
                <w:bCs/>
                <w:sz w:val="20"/>
              </w:rPr>
              <w:t>Efekty uczenia się przyjęte dla praktyki na kierunku studiów</w:t>
            </w:r>
          </w:p>
        </w:tc>
        <w:tc>
          <w:tcPr>
            <w:tcW w:w="167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56EEB53" w14:textId="203E5237" w:rsidR="006C3965" w:rsidRPr="00F6409E" w:rsidRDefault="006C3965" w:rsidP="00684AE7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  <w:r w:rsidRPr="00F6409E">
              <w:rPr>
                <w:rFonts w:ascii="Tahoma" w:hAnsi="Tahoma" w:cs="Tahoma"/>
                <w:b/>
                <w:bCs/>
                <w:sz w:val="20"/>
              </w:rPr>
              <w:t>Ocena realizacji efektów uczenia się</w:t>
            </w:r>
            <w:r w:rsidR="004B0071">
              <w:rPr>
                <w:rStyle w:val="Odwoanieprzypisudolnego"/>
                <w:rFonts w:ascii="Tahoma" w:hAnsi="Tahoma" w:cs="Tahoma"/>
                <w:b/>
                <w:bCs/>
                <w:sz w:val="20"/>
              </w:rPr>
              <w:footnoteReference w:id="6"/>
            </w:r>
          </w:p>
        </w:tc>
      </w:tr>
      <w:tr w:rsidR="00EA347C" w:rsidRPr="00F6409E" w14:paraId="0ECCD6FB" w14:textId="77777777" w:rsidTr="00706604">
        <w:trPr>
          <w:trHeight w:val="135"/>
        </w:trPr>
        <w:tc>
          <w:tcPr>
            <w:tcW w:w="332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0EAA8A6" w14:textId="77777777" w:rsidR="006C3965" w:rsidRPr="00F6409E" w:rsidRDefault="006C3965" w:rsidP="00684AE7">
            <w:pPr>
              <w:rPr>
                <w:rFonts w:ascii="Tahoma" w:hAnsi="Tahoma" w:cs="Tahoma"/>
                <w:b/>
                <w:bCs/>
                <w:i/>
                <w:sz w:val="20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54E535" w14:textId="77777777" w:rsidR="006C3965" w:rsidRPr="00F6409E" w:rsidRDefault="006C3965" w:rsidP="00684AE7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  <w:r w:rsidRPr="00F6409E">
              <w:rPr>
                <w:rFonts w:ascii="Tahoma" w:hAnsi="Tahoma" w:cs="Tahoma"/>
                <w:b/>
                <w:bCs/>
                <w:sz w:val="20"/>
              </w:rPr>
              <w:t>w pełni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4EA1AAA" w14:textId="77777777" w:rsidR="006C3965" w:rsidRPr="00F6409E" w:rsidRDefault="006C3965" w:rsidP="00684AE7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  <w:r w:rsidRPr="00F6409E">
              <w:rPr>
                <w:rFonts w:ascii="Tahoma" w:hAnsi="Tahoma" w:cs="Tahoma"/>
                <w:b/>
                <w:bCs/>
                <w:sz w:val="20"/>
              </w:rPr>
              <w:t>częściowo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0DC1B4" w14:textId="77777777" w:rsidR="006C3965" w:rsidRPr="00F6409E" w:rsidRDefault="006C3965" w:rsidP="00684AE7">
            <w:pPr>
              <w:spacing w:after="60"/>
              <w:jc w:val="center"/>
              <w:rPr>
                <w:rFonts w:ascii="Tahoma" w:hAnsi="Tahoma" w:cs="Tahoma"/>
                <w:b/>
                <w:bCs/>
                <w:sz w:val="20"/>
              </w:rPr>
            </w:pPr>
            <w:r w:rsidRPr="00F6409E">
              <w:rPr>
                <w:rFonts w:ascii="Tahoma" w:hAnsi="Tahoma" w:cs="Tahoma"/>
                <w:b/>
                <w:bCs/>
                <w:sz w:val="20"/>
              </w:rPr>
              <w:t>brak</w:t>
            </w:r>
          </w:p>
        </w:tc>
      </w:tr>
      <w:tr w:rsidR="006C3965" w:rsidRPr="00F6409E" w14:paraId="7A6C550B" w14:textId="77777777" w:rsidTr="00684AE7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024B0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/>
                <w:bCs/>
                <w:sz w:val="20"/>
              </w:rPr>
            </w:pPr>
            <w:r w:rsidRPr="00F6409E">
              <w:rPr>
                <w:rFonts w:ascii="Tahoma" w:hAnsi="Tahoma" w:cs="Tahoma"/>
                <w:b/>
                <w:bCs/>
                <w:sz w:val="20"/>
              </w:rPr>
              <w:t>Wiedza:</w:t>
            </w:r>
          </w:p>
        </w:tc>
      </w:tr>
      <w:tr w:rsidR="006C3965" w:rsidRPr="00F6409E" w14:paraId="130BC45E" w14:textId="77777777" w:rsidTr="00EA347C">
        <w:trPr>
          <w:trHeight w:val="273"/>
        </w:trPr>
        <w:tc>
          <w:tcPr>
            <w:tcW w:w="33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7706C" w14:textId="725AE1BA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0A897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07C08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2E3D8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</w:tr>
      <w:tr w:rsidR="006C3965" w:rsidRPr="00F6409E" w14:paraId="42DCB5DA" w14:textId="77777777" w:rsidTr="00706604">
        <w:trPr>
          <w:trHeight w:val="273"/>
        </w:trPr>
        <w:tc>
          <w:tcPr>
            <w:tcW w:w="33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8F708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9C02D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E691F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39DE2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</w:tr>
      <w:tr w:rsidR="006C3965" w:rsidRPr="00F6409E" w14:paraId="5B1AE1F7" w14:textId="77777777" w:rsidTr="00706604">
        <w:trPr>
          <w:trHeight w:val="273"/>
        </w:trPr>
        <w:tc>
          <w:tcPr>
            <w:tcW w:w="33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9425D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3BF47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EA4D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247D7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</w:tr>
      <w:tr w:rsidR="006C3965" w:rsidRPr="00F6409E" w14:paraId="2206678F" w14:textId="77777777" w:rsidTr="00684AE7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B98EC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/>
                <w:bCs/>
                <w:sz w:val="20"/>
              </w:rPr>
            </w:pPr>
            <w:r w:rsidRPr="00F6409E">
              <w:rPr>
                <w:rFonts w:ascii="Tahoma" w:hAnsi="Tahoma" w:cs="Tahoma"/>
                <w:b/>
                <w:bCs/>
                <w:sz w:val="20"/>
              </w:rPr>
              <w:t>Umiejętności:</w:t>
            </w:r>
          </w:p>
        </w:tc>
      </w:tr>
      <w:tr w:rsidR="006C3965" w:rsidRPr="00F6409E" w14:paraId="7D6D3D1A" w14:textId="77777777" w:rsidTr="00EA347C">
        <w:trPr>
          <w:trHeight w:val="273"/>
        </w:trPr>
        <w:tc>
          <w:tcPr>
            <w:tcW w:w="33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F99E9" w14:textId="58CE981A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06BFD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BBBC8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F863A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</w:tr>
      <w:tr w:rsidR="006C3965" w:rsidRPr="00F6409E" w14:paraId="586E6B21" w14:textId="77777777" w:rsidTr="00706604">
        <w:trPr>
          <w:trHeight w:val="273"/>
        </w:trPr>
        <w:tc>
          <w:tcPr>
            <w:tcW w:w="33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1889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036FC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A14A7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6F980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</w:tr>
      <w:tr w:rsidR="006C3965" w:rsidRPr="00F6409E" w14:paraId="6EC26048" w14:textId="77777777" w:rsidTr="00706604">
        <w:trPr>
          <w:trHeight w:val="273"/>
        </w:trPr>
        <w:tc>
          <w:tcPr>
            <w:tcW w:w="33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C3B5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0ADC0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68507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A350E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</w:tr>
      <w:tr w:rsidR="006C3965" w:rsidRPr="00F6409E" w14:paraId="0E500A2D" w14:textId="77777777" w:rsidTr="00684AE7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49049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/>
                <w:bCs/>
                <w:sz w:val="20"/>
              </w:rPr>
            </w:pPr>
            <w:r w:rsidRPr="00F6409E">
              <w:rPr>
                <w:rFonts w:ascii="Tahoma" w:hAnsi="Tahoma" w:cs="Tahoma"/>
                <w:b/>
                <w:bCs/>
                <w:sz w:val="20"/>
              </w:rPr>
              <w:t>Kompetencje społeczne:</w:t>
            </w:r>
          </w:p>
        </w:tc>
      </w:tr>
      <w:tr w:rsidR="006C3965" w:rsidRPr="00F6409E" w14:paraId="211F7876" w14:textId="77777777" w:rsidTr="00EA347C">
        <w:trPr>
          <w:trHeight w:val="273"/>
        </w:trPr>
        <w:tc>
          <w:tcPr>
            <w:tcW w:w="33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32908" w14:textId="02D3749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9D2BA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5F399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F201C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</w:tr>
      <w:tr w:rsidR="006C3965" w:rsidRPr="00F6409E" w14:paraId="64369826" w14:textId="77777777" w:rsidTr="00706604">
        <w:trPr>
          <w:trHeight w:val="273"/>
        </w:trPr>
        <w:tc>
          <w:tcPr>
            <w:tcW w:w="33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D19BD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13D74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F6428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22447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</w:tr>
      <w:tr w:rsidR="006C3965" w:rsidRPr="00F6409E" w14:paraId="6FB07CD7" w14:textId="77777777" w:rsidTr="00706604">
        <w:trPr>
          <w:trHeight w:val="273"/>
        </w:trPr>
        <w:tc>
          <w:tcPr>
            <w:tcW w:w="33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7DA46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D7B8F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9E568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2930F" w14:textId="77777777" w:rsidR="006C3965" w:rsidRPr="00F6409E" w:rsidRDefault="006C3965" w:rsidP="00684AE7">
            <w:pPr>
              <w:spacing w:after="60"/>
              <w:jc w:val="both"/>
              <w:rPr>
                <w:rFonts w:ascii="Tahoma" w:hAnsi="Tahoma" w:cs="Tahoma"/>
                <w:bCs/>
                <w:sz w:val="20"/>
              </w:rPr>
            </w:pPr>
          </w:p>
        </w:tc>
      </w:tr>
      <w:tr w:rsidR="00AA45B7" w:rsidRPr="00F6409E" w14:paraId="109D0145" w14:textId="77777777" w:rsidTr="00AA45B7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916DC" w14:textId="77777777" w:rsidR="004B0071" w:rsidRDefault="004B0071" w:rsidP="00684AE7">
            <w:pPr>
              <w:spacing w:after="60"/>
              <w:jc w:val="both"/>
              <w:rPr>
                <w:rFonts w:ascii="Tahoma" w:hAnsi="Tahoma" w:cs="Tahoma"/>
                <w:sz w:val="20"/>
              </w:rPr>
            </w:pPr>
          </w:p>
          <w:p w14:paraId="547FD424" w14:textId="5E6C8D84" w:rsidR="00F95EF6" w:rsidRDefault="005252BE" w:rsidP="00684AE7">
            <w:pPr>
              <w:spacing w:after="60"/>
              <w:jc w:val="both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Potwierdzam opis pracy zawodowej studenta</w:t>
            </w:r>
            <w:r w:rsidR="006A2910" w:rsidRPr="006A2910">
              <w:rPr>
                <w:rFonts w:ascii="Tahoma" w:hAnsi="Tahoma" w:cs="Tahoma"/>
                <w:sz w:val="20"/>
              </w:rPr>
              <w:t xml:space="preserve"> zawarty w zaświadczeni</w:t>
            </w:r>
            <w:r w:rsidR="006A2910">
              <w:rPr>
                <w:rFonts w:ascii="Tahoma" w:hAnsi="Tahoma" w:cs="Tahoma"/>
                <w:sz w:val="20"/>
              </w:rPr>
              <w:t>u</w:t>
            </w:r>
            <w:r w:rsidR="006A2910" w:rsidRPr="006A2910">
              <w:rPr>
                <w:rFonts w:ascii="Tahoma" w:hAnsi="Tahoma" w:cs="Tahoma"/>
                <w:sz w:val="20"/>
              </w:rPr>
              <w:t xml:space="preserve"> o</w:t>
            </w:r>
            <w:r w:rsidR="00920B24">
              <w:rPr>
                <w:rFonts w:ascii="Tahoma" w:hAnsi="Tahoma" w:cs="Tahoma"/>
                <w:sz w:val="20"/>
              </w:rPr>
              <w:t> </w:t>
            </w:r>
            <w:r w:rsidR="006A2910" w:rsidRPr="006A2910">
              <w:rPr>
                <w:rFonts w:ascii="Tahoma" w:hAnsi="Tahoma" w:cs="Tahoma"/>
                <w:sz w:val="20"/>
              </w:rPr>
              <w:t>zatrudnieniu/stażu/wolontariacie</w:t>
            </w:r>
            <w:r w:rsidRPr="00F6409E">
              <w:rPr>
                <w:rFonts w:ascii="Tahoma" w:hAnsi="Tahoma" w:cs="Tahoma"/>
                <w:sz w:val="20"/>
              </w:rPr>
              <w:t xml:space="preserve"> i realizację efektów uczenia się</w:t>
            </w:r>
            <w:r w:rsidR="00F95EF6" w:rsidRPr="00F6409E">
              <w:rPr>
                <w:rFonts w:ascii="Tahoma" w:hAnsi="Tahoma" w:cs="Tahoma"/>
                <w:sz w:val="20"/>
              </w:rPr>
              <w:t xml:space="preserve"> przez studenta.</w:t>
            </w:r>
          </w:p>
          <w:p w14:paraId="18A8A587" w14:textId="18E2FBC5" w:rsidR="004B0071" w:rsidRDefault="004B0071" w:rsidP="00684AE7">
            <w:pPr>
              <w:spacing w:after="60"/>
              <w:jc w:val="both"/>
              <w:rPr>
                <w:rFonts w:ascii="Tahoma" w:hAnsi="Tahoma" w:cs="Tahoma"/>
                <w:sz w:val="20"/>
              </w:rPr>
            </w:pPr>
          </w:p>
          <w:p w14:paraId="56E1723B" w14:textId="21E82E15" w:rsidR="004B0071" w:rsidRDefault="004B0071" w:rsidP="00684AE7">
            <w:pPr>
              <w:spacing w:after="60"/>
              <w:jc w:val="both"/>
              <w:rPr>
                <w:rFonts w:ascii="Tahoma" w:hAnsi="Tahoma" w:cs="Tahoma"/>
                <w:sz w:val="20"/>
              </w:rPr>
            </w:pPr>
          </w:p>
          <w:p w14:paraId="633C9DA4" w14:textId="77777777" w:rsidR="004B0071" w:rsidRPr="00F6409E" w:rsidRDefault="004B0071" w:rsidP="00684AE7">
            <w:pPr>
              <w:spacing w:after="60"/>
              <w:jc w:val="both"/>
              <w:rPr>
                <w:rFonts w:ascii="Tahoma" w:hAnsi="Tahoma" w:cs="Tahoma"/>
                <w:sz w:val="20"/>
              </w:rPr>
            </w:pPr>
          </w:p>
          <w:p w14:paraId="60279B11" w14:textId="213FE3CA" w:rsidR="00F95EF6" w:rsidRPr="00F6409E" w:rsidRDefault="005252BE" w:rsidP="006E7E7E">
            <w:pPr>
              <w:spacing w:after="60"/>
              <w:jc w:val="center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..................................................</w:t>
            </w:r>
            <w:r w:rsidR="00F95EF6" w:rsidRPr="00F6409E">
              <w:rPr>
                <w:rFonts w:ascii="Tahoma" w:hAnsi="Tahoma" w:cs="Tahoma"/>
                <w:sz w:val="20"/>
              </w:rPr>
              <w:t xml:space="preserve">                      </w:t>
            </w:r>
            <w:r w:rsidRPr="00F6409E">
              <w:rPr>
                <w:rFonts w:ascii="Tahoma" w:hAnsi="Tahoma" w:cs="Tahoma"/>
                <w:sz w:val="20"/>
              </w:rPr>
              <w:t>..…….................................................................</w:t>
            </w:r>
          </w:p>
          <w:p w14:paraId="5F12C1C1" w14:textId="77777777" w:rsidR="00AA45B7" w:rsidRDefault="005252BE" w:rsidP="006E7E7E">
            <w:pPr>
              <w:spacing w:after="60"/>
              <w:jc w:val="center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 xml:space="preserve">Miejscowość, data </w:t>
            </w:r>
            <w:r w:rsidR="00F95EF6" w:rsidRPr="00F6409E">
              <w:rPr>
                <w:rFonts w:ascii="Tahoma" w:hAnsi="Tahoma" w:cs="Tahoma"/>
                <w:sz w:val="20"/>
              </w:rPr>
              <w:t xml:space="preserve">                                     </w:t>
            </w:r>
            <w:r w:rsidR="006E7E7E">
              <w:rPr>
                <w:rFonts w:ascii="Tahoma" w:hAnsi="Tahoma" w:cs="Tahoma"/>
                <w:sz w:val="20"/>
              </w:rPr>
              <w:t xml:space="preserve">              </w:t>
            </w:r>
            <w:r w:rsidR="00F95EF6" w:rsidRPr="00F6409E">
              <w:rPr>
                <w:rFonts w:ascii="Tahoma" w:hAnsi="Tahoma" w:cs="Tahoma"/>
                <w:sz w:val="20"/>
              </w:rPr>
              <w:t xml:space="preserve">    </w:t>
            </w:r>
            <w:r w:rsidRPr="00F6409E">
              <w:rPr>
                <w:rFonts w:ascii="Tahoma" w:hAnsi="Tahoma" w:cs="Tahoma"/>
                <w:sz w:val="20"/>
              </w:rPr>
              <w:t xml:space="preserve">pieczęć i </w:t>
            </w:r>
            <w:r w:rsidR="00F95EF6" w:rsidRPr="00F6409E">
              <w:rPr>
                <w:rFonts w:ascii="Tahoma" w:hAnsi="Tahoma" w:cs="Tahoma"/>
                <w:sz w:val="20"/>
              </w:rPr>
              <w:t xml:space="preserve">czytelny </w:t>
            </w:r>
            <w:r w:rsidRPr="00F6409E">
              <w:rPr>
                <w:rFonts w:ascii="Tahoma" w:hAnsi="Tahoma" w:cs="Tahoma"/>
                <w:sz w:val="20"/>
              </w:rPr>
              <w:t>podpis przełożonego</w:t>
            </w:r>
          </w:p>
          <w:p w14:paraId="063A9619" w14:textId="04417ADA" w:rsidR="00181154" w:rsidRPr="00F6409E" w:rsidRDefault="00181154" w:rsidP="006E7E7E">
            <w:pPr>
              <w:spacing w:after="60"/>
              <w:jc w:val="center"/>
              <w:rPr>
                <w:rFonts w:ascii="Tahoma" w:hAnsi="Tahoma" w:cs="Tahoma"/>
                <w:bCs/>
                <w:sz w:val="20"/>
              </w:rPr>
            </w:pPr>
          </w:p>
        </w:tc>
      </w:tr>
      <w:tr w:rsidR="00F95EF6" w:rsidRPr="00F6409E" w14:paraId="530AEFDB" w14:textId="77777777" w:rsidTr="00AA45B7">
        <w:trPr>
          <w:trHeight w:val="27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0831F" w14:textId="77777777" w:rsidR="006E7E7E" w:rsidRDefault="006E7E7E" w:rsidP="00F95EF6">
            <w:pPr>
              <w:spacing w:line="276" w:lineRule="auto"/>
              <w:jc w:val="both"/>
              <w:rPr>
                <w:rFonts w:ascii="Tahoma" w:hAnsi="Tahoma" w:cs="Tahoma"/>
                <w:sz w:val="20"/>
              </w:rPr>
            </w:pPr>
          </w:p>
          <w:p w14:paraId="6DFF5A22" w14:textId="775B3226" w:rsidR="00F95EF6" w:rsidRPr="00F6409E" w:rsidRDefault="00F95EF6" w:rsidP="00F95EF6">
            <w:pPr>
              <w:spacing w:line="276" w:lineRule="auto"/>
              <w:jc w:val="both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lastRenderedPageBreak/>
              <w:t>Zgadzam się na uznanie przedstawionej przez studenta działalności za ekwiwalent praktyki ………………………</w:t>
            </w:r>
            <w:r w:rsidR="009F2048">
              <w:rPr>
                <w:rFonts w:ascii="Tahoma" w:hAnsi="Tahoma" w:cs="Tahoma"/>
                <w:sz w:val="20"/>
              </w:rPr>
              <w:t>…………………………</w:t>
            </w:r>
            <w:r w:rsidRPr="00F6409E">
              <w:rPr>
                <w:rFonts w:ascii="Tahoma" w:hAnsi="Tahoma" w:cs="Tahoma"/>
                <w:sz w:val="20"/>
              </w:rPr>
              <w:t xml:space="preserve">………. wymaganej na semestrze ……………………. na kierunku …………………………………………………..……… studia pierwszego stopnia / </w:t>
            </w:r>
            <w:r w:rsidRPr="00EA347C">
              <w:rPr>
                <w:rFonts w:ascii="Tahoma" w:hAnsi="Tahoma"/>
                <w:sz w:val="20"/>
              </w:rPr>
              <w:t>drugiego stopnia</w:t>
            </w:r>
            <w:r w:rsidRPr="00F6409E">
              <w:rPr>
                <w:rFonts w:ascii="Tahoma" w:hAnsi="Tahoma" w:cs="Tahoma"/>
                <w:sz w:val="20"/>
              </w:rPr>
              <w:t xml:space="preserve"> / jednolite studia magisterskie*</w:t>
            </w:r>
            <w:r w:rsidR="00920B24">
              <w:rPr>
                <w:rFonts w:ascii="Tahoma" w:hAnsi="Tahoma" w:cs="Tahoma"/>
                <w:sz w:val="20"/>
              </w:rPr>
              <w:t xml:space="preserve"> w wymiarze …………</w:t>
            </w:r>
            <w:r w:rsidR="009F2048">
              <w:rPr>
                <w:rFonts w:ascii="Tahoma" w:hAnsi="Tahoma" w:cs="Tahoma"/>
                <w:sz w:val="20"/>
              </w:rPr>
              <w:t>…………….</w:t>
            </w:r>
            <w:r w:rsidR="00920B24">
              <w:rPr>
                <w:rFonts w:ascii="Tahoma" w:hAnsi="Tahoma" w:cs="Tahoma"/>
                <w:sz w:val="20"/>
              </w:rPr>
              <w:t>….</w:t>
            </w:r>
            <w:r w:rsidR="009F2048">
              <w:rPr>
                <w:rFonts w:ascii="Tahoma" w:hAnsi="Tahoma" w:cs="Tahoma"/>
                <w:sz w:val="20"/>
              </w:rPr>
              <w:t xml:space="preserve"> godzin dydaktycznych</w:t>
            </w:r>
            <w:r w:rsidR="00B05C56">
              <w:rPr>
                <w:rStyle w:val="Odwoanieprzypisudolnego"/>
                <w:rFonts w:ascii="Tahoma" w:hAnsi="Tahoma" w:cs="Tahoma"/>
                <w:sz w:val="20"/>
              </w:rPr>
              <w:footnoteReference w:id="7"/>
            </w:r>
            <w:r w:rsidR="009F2048">
              <w:rPr>
                <w:rFonts w:ascii="Tahoma" w:hAnsi="Tahoma" w:cs="Tahoma"/>
                <w:sz w:val="20"/>
              </w:rPr>
              <w:t xml:space="preserve"> </w:t>
            </w:r>
            <w:r w:rsidR="00920B24">
              <w:rPr>
                <w:rFonts w:ascii="Tahoma" w:hAnsi="Tahoma" w:cs="Tahoma"/>
                <w:sz w:val="20"/>
              </w:rPr>
              <w:t xml:space="preserve"> na ocenę …………………</w:t>
            </w:r>
            <w:r w:rsidR="009F2048">
              <w:rPr>
                <w:rFonts w:ascii="Tahoma" w:hAnsi="Tahoma" w:cs="Tahoma"/>
                <w:sz w:val="20"/>
              </w:rPr>
              <w:t>……</w:t>
            </w:r>
            <w:r w:rsidR="00920B24">
              <w:rPr>
                <w:rFonts w:ascii="Tahoma" w:hAnsi="Tahoma" w:cs="Tahoma"/>
                <w:sz w:val="20"/>
              </w:rPr>
              <w:t>…</w:t>
            </w:r>
          </w:p>
          <w:p w14:paraId="254388A7" w14:textId="77777777" w:rsidR="00F95EF6" w:rsidRPr="00F6409E" w:rsidRDefault="00F95EF6" w:rsidP="00F95EF6">
            <w:pPr>
              <w:spacing w:line="276" w:lineRule="auto"/>
              <w:jc w:val="both"/>
              <w:rPr>
                <w:rFonts w:ascii="Tahoma" w:hAnsi="Tahoma" w:cs="Tahoma"/>
                <w:sz w:val="20"/>
              </w:rPr>
            </w:pPr>
          </w:p>
          <w:p w14:paraId="2ADE3CD2" w14:textId="77777777" w:rsidR="00F95EF6" w:rsidRPr="00F6409E" w:rsidRDefault="00F95EF6" w:rsidP="00F95EF6">
            <w:pPr>
              <w:spacing w:line="276" w:lineRule="auto"/>
              <w:ind w:left="4254"/>
              <w:jc w:val="both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………………………………………………………………………..</w:t>
            </w:r>
          </w:p>
          <w:p w14:paraId="20FADD5D" w14:textId="009FE30E" w:rsidR="00181154" w:rsidRPr="00F6409E" w:rsidRDefault="00F95EF6" w:rsidP="00204170">
            <w:pPr>
              <w:spacing w:line="276" w:lineRule="auto"/>
              <w:ind w:left="4254"/>
              <w:jc w:val="both"/>
              <w:rPr>
                <w:rFonts w:ascii="Tahoma" w:hAnsi="Tahoma" w:cs="Tahoma"/>
                <w:sz w:val="20"/>
              </w:rPr>
            </w:pPr>
            <w:r w:rsidRPr="00F6409E">
              <w:rPr>
                <w:rFonts w:ascii="Tahoma" w:hAnsi="Tahoma" w:cs="Tahoma"/>
                <w:sz w:val="20"/>
              </w:rPr>
              <w:t>data podpis i pieczęć Uczelnianego Opiekuna Praktyk</w:t>
            </w:r>
          </w:p>
        </w:tc>
      </w:tr>
    </w:tbl>
    <w:p w14:paraId="2EDC6883" w14:textId="77777777" w:rsidR="00B375F3" w:rsidRPr="00F6409E" w:rsidRDefault="00B375F3" w:rsidP="00F95EF6">
      <w:pPr>
        <w:spacing w:line="276" w:lineRule="auto"/>
        <w:jc w:val="both"/>
        <w:rPr>
          <w:rFonts w:ascii="Tahoma" w:hAnsi="Tahoma" w:cs="Tahoma"/>
          <w:sz w:val="20"/>
        </w:rPr>
      </w:pPr>
    </w:p>
    <w:sectPr w:rsidR="00B375F3" w:rsidRPr="00F6409E" w:rsidSect="0052747F">
      <w:headerReference w:type="default" r:id="rId11"/>
      <w:footerReference w:type="default" r:id="rId12"/>
      <w:footnotePr>
        <w:numRestart w:val="eachSect"/>
      </w:footnotePr>
      <w:pgSz w:w="11907" w:h="16840" w:code="9"/>
      <w:pgMar w:top="1417" w:right="1417" w:bottom="1417" w:left="1417" w:header="284" w:footer="45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95E0B" w14:textId="77777777" w:rsidR="00EA347C" w:rsidRDefault="00EA347C">
      <w:r>
        <w:separator/>
      </w:r>
    </w:p>
  </w:endnote>
  <w:endnote w:type="continuationSeparator" w:id="0">
    <w:p w14:paraId="10599208" w14:textId="77777777" w:rsidR="00EA347C" w:rsidRDefault="00EA347C">
      <w:r>
        <w:continuationSeparator/>
      </w:r>
    </w:p>
  </w:endnote>
  <w:endnote w:type="continuationNotice" w:id="1">
    <w:p w14:paraId="2F3AB4E6" w14:textId="77777777" w:rsidR="00EA347C" w:rsidRDefault="00EA34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5701000"/>
      <w:docPartObj>
        <w:docPartGallery w:val="Page Numbers (Bottom of Page)"/>
        <w:docPartUnique/>
      </w:docPartObj>
    </w:sdtPr>
    <w:sdtEndPr>
      <w:rPr>
        <w:rFonts w:ascii="Tahoma" w:hAnsi="Tahoma" w:cs="Tahoma"/>
        <w:sz w:val="20"/>
        <w:szCs w:val="14"/>
      </w:rPr>
    </w:sdtEndPr>
    <w:sdtContent>
      <w:p w14:paraId="048F06F8" w14:textId="084097CB" w:rsidR="00277C96" w:rsidRPr="00277C96" w:rsidRDefault="00277C96">
        <w:pPr>
          <w:pStyle w:val="Stopka"/>
          <w:jc w:val="right"/>
          <w:rPr>
            <w:rFonts w:ascii="Tahoma" w:hAnsi="Tahoma" w:cs="Tahoma"/>
            <w:sz w:val="20"/>
            <w:szCs w:val="14"/>
          </w:rPr>
        </w:pPr>
        <w:r w:rsidRPr="00277C96">
          <w:rPr>
            <w:rFonts w:ascii="Tahoma" w:hAnsi="Tahoma" w:cs="Tahoma"/>
            <w:sz w:val="20"/>
            <w:szCs w:val="14"/>
          </w:rPr>
          <w:fldChar w:fldCharType="begin"/>
        </w:r>
        <w:r w:rsidRPr="00277C96">
          <w:rPr>
            <w:rFonts w:ascii="Tahoma" w:hAnsi="Tahoma" w:cs="Tahoma"/>
            <w:sz w:val="20"/>
            <w:szCs w:val="14"/>
          </w:rPr>
          <w:instrText>PAGE   \* MERGEFORMAT</w:instrText>
        </w:r>
        <w:r w:rsidRPr="00277C96">
          <w:rPr>
            <w:rFonts w:ascii="Tahoma" w:hAnsi="Tahoma" w:cs="Tahoma"/>
            <w:sz w:val="20"/>
            <w:szCs w:val="14"/>
          </w:rPr>
          <w:fldChar w:fldCharType="separate"/>
        </w:r>
        <w:r w:rsidRPr="00277C96">
          <w:rPr>
            <w:rFonts w:ascii="Tahoma" w:hAnsi="Tahoma" w:cs="Tahoma"/>
            <w:sz w:val="20"/>
            <w:szCs w:val="14"/>
          </w:rPr>
          <w:t>2</w:t>
        </w:r>
        <w:r w:rsidRPr="00277C96">
          <w:rPr>
            <w:rFonts w:ascii="Tahoma" w:hAnsi="Tahoma" w:cs="Tahoma"/>
            <w:sz w:val="20"/>
            <w:szCs w:val="14"/>
          </w:rPr>
          <w:fldChar w:fldCharType="end"/>
        </w:r>
      </w:p>
    </w:sdtContent>
  </w:sdt>
  <w:p w14:paraId="29B01BF0" w14:textId="3C73DCDB" w:rsidR="00F944E2" w:rsidRPr="00277C96" w:rsidRDefault="00557D83" w:rsidP="00277C96">
    <w:pPr>
      <w:pStyle w:val="Stopka"/>
      <w:tabs>
        <w:tab w:val="clear" w:pos="4536"/>
        <w:tab w:val="clear" w:pos="9072"/>
        <w:tab w:val="left" w:pos="1350"/>
        <w:tab w:val="right" w:pos="10206"/>
      </w:tabs>
      <w:jc w:val="right"/>
      <w:rPr>
        <w:rFonts w:ascii="Tahoma" w:hAnsi="Tahoma" w:cs="Tahoma"/>
        <w:b/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47EDE" w14:textId="77777777" w:rsidR="00EA347C" w:rsidRDefault="00EA347C">
      <w:r>
        <w:separator/>
      </w:r>
    </w:p>
  </w:footnote>
  <w:footnote w:type="continuationSeparator" w:id="0">
    <w:p w14:paraId="35419D26" w14:textId="77777777" w:rsidR="00EA347C" w:rsidRDefault="00EA347C">
      <w:r>
        <w:continuationSeparator/>
      </w:r>
    </w:p>
  </w:footnote>
  <w:footnote w:type="continuationNotice" w:id="1">
    <w:p w14:paraId="1371E821" w14:textId="77777777" w:rsidR="00EA347C" w:rsidRDefault="00EA347C"/>
  </w:footnote>
  <w:footnote w:id="2">
    <w:p w14:paraId="628D5721" w14:textId="65D518A2" w:rsidR="00B375F3" w:rsidRPr="004B0071" w:rsidRDefault="00557A39">
      <w:pPr>
        <w:pStyle w:val="Tekstprzypisudolnego"/>
        <w:rPr>
          <w:rFonts w:ascii="Tahoma" w:hAnsi="Tahoma" w:cs="Tahoma"/>
        </w:rPr>
      </w:pPr>
      <w:r>
        <w:rPr>
          <w:rStyle w:val="Odwoanieprzypisudolnego"/>
        </w:rPr>
        <w:footnoteRef/>
      </w:r>
      <w:r w:rsidR="00B375F3" w:rsidRPr="004B0071">
        <w:rPr>
          <w:rFonts w:ascii="Tahoma" w:hAnsi="Tahoma" w:cs="Tahoma"/>
        </w:rPr>
        <w:t xml:space="preserve"> Nazwa praktyki.</w:t>
      </w:r>
    </w:p>
  </w:footnote>
  <w:footnote w:id="3">
    <w:p w14:paraId="40D86B45" w14:textId="220FA6E4" w:rsidR="00611561" w:rsidRPr="004B0071" w:rsidRDefault="00611561">
      <w:pPr>
        <w:pStyle w:val="Tekstprzypisudolnego"/>
        <w:rPr>
          <w:rFonts w:ascii="Tahoma" w:hAnsi="Tahoma" w:cs="Tahoma"/>
        </w:rPr>
      </w:pPr>
      <w:r w:rsidRPr="004B0071">
        <w:rPr>
          <w:rStyle w:val="Odwoanieprzypisudolnego"/>
          <w:rFonts w:ascii="Tahoma" w:hAnsi="Tahoma" w:cs="Tahoma"/>
        </w:rPr>
        <w:footnoteRef/>
      </w:r>
      <w:r w:rsidRPr="004B0071">
        <w:rPr>
          <w:rFonts w:ascii="Tahoma" w:hAnsi="Tahoma" w:cs="Tahoma"/>
        </w:rPr>
        <w:t xml:space="preserve"> Niepotrzebne skreślić.</w:t>
      </w:r>
    </w:p>
  </w:footnote>
  <w:footnote w:id="4">
    <w:p w14:paraId="0B610620" w14:textId="63755FD2" w:rsidR="004224EA" w:rsidRPr="004B0071" w:rsidRDefault="004224EA">
      <w:pPr>
        <w:pStyle w:val="Tekstprzypisudolnego"/>
        <w:rPr>
          <w:rFonts w:ascii="Tahoma" w:hAnsi="Tahoma" w:cs="Tahoma"/>
        </w:rPr>
      </w:pPr>
      <w:r w:rsidRPr="004B0071">
        <w:rPr>
          <w:rStyle w:val="Odwoanieprzypisudolnego"/>
          <w:rFonts w:ascii="Tahoma" w:hAnsi="Tahoma" w:cs="Tahoma"/>
        </w:rPr>
        <w:footnoteRef/>
      </w:r>
      <w:r w:rsidRPr="004B0071">
        <w:rPr>
          <w:rFonts w:ascii="Tahoma" w:hAnsi="Tahoma" w:cs="Tahoma"/>
        </w:rPr>
        <w:t xml:space="preserve"> Niewłaściwe skreślić</w:t>
      </w:r>
    </w:p>
  </w:footnote>
  <w:footnote w:id="5">
    <w:p w14:paraId="1F9CE5FC" w14:textId="2CF5C483" w:rsidR="00034D02" w:rsidRDefault="00034D02" w:rsidP="00034D02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>
        <w:rPr>
          <w:rFonts w:ascii="Tahoma" w:hAnsi="Tahoma" w:cs="Tahoma"/>
        </w:rPr>
        <w:t>A</w:t>
      </w:r>
      <w:r w:rsidRPr="00034D02">
        <w:rPr>
          <w:rFonts w:ascii="Tahoma" w:hAnsi="Tahoma" w:cs="Tahoma"/>
        </w:rPr>
        <w:t>ktywność ta (doświadczenie) powinna dotyczyć działań zakończonych nie później niż 2 lata wstecz, licząc od daty złożenia podania.</w:t>
      </w:r>
    </w:p>
  </w:footnote>
  <w:footnote w:id="6">
    <w:p w14:paraId="11E4CD71" w14:textId="1F557C77" w:rsidR="004B0071" w:rsidRPr="004B0071" w:rsidRDefault="004B0071">
      <w:pPr>
        <w:pStyle w:val="Tekstprzypisudolnego"/>
        <w:rPr>
          <w:rFonts w:ascii="Tahoma" w:hAnsi="Tahoma" w:cs="Tahoma"/>
        </w:rPr>
      </w:pPr>
      <w:r w:rsidRPr="004B0071">
        <w:rPr>
          <w:rStyle w:val="Odwoanieprzypisudolnego"/>
          <w:rFonts w:ascii="Tahoma" w:hAnsi="Tahoma" w:cs="Tahoma"/>
        </w:rPr>
        <w:footnoteRef/>
      </w:r>
      <w:r w:rsidRPr="004B0071">
        <w:rPr>
          <w:rFonts w:ascii="Tahoma" w:hAnsi="Tahoma" w:cs="Tahoma"/>
        </w:rPr>
        <w:t xml:space="preserve"> </w:t>
      </w:r>
      <w:r w:rsidR="00181154">
        <w:rPr>
          <w:rFonts w:ascii="Tahoma" w:hAnsi="Tahoma" w:cs="Tahoma"/>
          <w:bCs/>
        </w:rPr>
        <w:t>W</w:t>
      </w:r>
      <w:r w:rsidR="00181154" w:rsidRPr="004B0071">
        <w:rPr>
          <w:rFonts w:ascii="Tahoma" w:hAnsi="Tahoma" w:cs="Tahoma"/>
          <w:bCs/>
        </w:rPr>
        <w:t>stawić</w:t>
      </w:r>
      <w:r w:rsidRPr="004B0071">
        <w:rPr>
          <w:rFonts w:ascii="Tahoma" w:hAnsi="Tahoma" w:cs="Tahoma"/>
          <w:bCs/>
        </w:rPr>
        <w:t xml:space="preserve"> „X” w odpowiednią rubrykę kierując się zakresem obowiązków</w:t>
      </w:r>
      <w:r>
        <w:rPr>
          <w:rFonts w:ascii="Tahoma" w:hAnsi="Tahoma" w:cs="Tahoma"/>
          <w:bCs/>
        </w:rPr>
        <w:t>.</w:t>
      </w:r>
    </w:p>
  </w:footnote>
  <w:footnote w:id="7">
    <w:p w14:paraId="74E1A132" w14:textId="59440CC5" w:rsidR="00B05C56" w:rsidRDefault="00B05C5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3816C7">
        <w:t>1 godzina dydaktyczna to 0,75 godziny zegarowej. Należy przeliczyć godziny zegarowe na godziny dydaktyczne. Liczba godzin dydaktycznych musi być równa liczbie godzin zawartych w „Programie i Regulaminie praktyk” dla danego kierunku i cyklu kształceni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08E04" w14:textId="77777777" w:rsidR="00F944E2" w:rsidRDefault="00BB63DC" w:rsidP="00F944E2">
    <w:pPr>
      <w:pStyle w:val="Nagwek"/>
      <w:ind w:right="-568"/>
      <w:jc w:val="right"/>
    </w:pPr>
    <w:r>
      <w:rPr>
        <w:noProof/>
      </w:rPr>
      <w:drawing>
        <wp:inline distT="0" distB="0" distL="0" distR="0" wp14:anchorId="1CFE957F" wp14:editId="6DB9E90C">
          <wp:extent cx="3672840" cy="542544"/>
          <wp:effectExtent l="0" t="0" r="381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sw-logo-b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2840" cy="5425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F556B"/>
    <w:multiLevelType w:val="singleLevel"/>
    <w:tmpl w:val="65C0E01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" w15:restartNumberingAfterBreak="0">
    <w:nsid w:val="03FA4375"/>
    <w:multiLevelType w:val="hybridMultilevel"/>
    <w:tmpl w:val="A9D4BB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A0511"/>
    <w:multiLevelType w:val="hybridMultilevel"/>
    <w:tmpl w:val="6CF441B4"/>
    <w:lvl w:ilvl="0" w:tplc="1BE21580">
      <w:start w:val="1"/>
      <w:numFmt w:val="decimal"/>
      <w:lvlText w:val="%1."/>
      <w:lvlJc w:val="left"/>
      <w:pPr>
        <w:tabs>
          <w:tab w:val="num" w:pos="3621"/>
        </w:tabs>
        <w:ind w:left="3621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4341" w:hanging="360"/>
      </w:pPr>
    </w:lvl>
    <w:lvl w:ilvl="2" w:tplc="0415001B" w:tentative="1">
      <w:start w:val="1"/>
      <w:numFmt w:val="lowerRoman"/>
      <w:lvlText w:val="%3."/>
      <w:lvlJc w:val="right"/>
      <w:pPr>
        <w:ind w:left="5061" w:hanging="180"/>
      </w:pPr>
    </w:lvl>
    <w:lvl w:ilvl="3" w:tplc="0415000F" w:tentative="1">
      <w:start w:val="1"/>
      <w:numFmt w:val="decimal"/>
      <w:lvlText w:val="%4."/>
      <w:lvlJc w:val="left"/>
      <w:pPr>
        <w:ind w:left="5781" w:hanging="360"/>
      </w:pPr>
    </w:lvl>
    <w:lvl w:ilvl="4" w:tplc="04150019" w:tentative="1">
      <w:start w:val="1"/>
      <w:numFmt w:val="lowerLetter"/>
      <w:lvlText w:val="%5."/>
      <w:lvlJc w:val="left"/>
      <w:pPr>
        <w:ind w:left="6501" w:hanging="360"/>
      </w:pPr>
    </w:lvl>
    <w:lvl w:ilvl="5" w:tplc="0415001B" w:tentative="1">
      <w:start w:val="1"/>
      <w:numFmt w:val="lowerRoman"/>
      <w:lvlText w:val="%6."/>
      <w:lvlJc w:val="right"/>
      <w:pPr>
        <w:ind w:left="7221" w:hanging="180"/>
      </w:pPr>
    </w:lvl>
    <w:lvl w:ilvl="6" w:tplc="0415000F" w:tentative="1">
      <w:start w:val="1"/>
      <w:numFmt w:val="decimal"/>
      <w:lvlText w:val="%7."/>
      <w:lvlJc w:val="left"/>
      <w:pPr>
        <w:ind w:left="7941" w:hanging="360"/>
      </w:pPr>
    </w:lvl>
    <w:lvl w:ilvl="7" w:tplc="04150019" w:tentative="1">
      <w:start w:val="1"/>
      <w:numFmt w:val="lowerLetter"/>
      <w:lvlText w:val="%8."/>
      <w:lvlJc w:val="left"/>
      <w:pPr>
        <w:ind w:left="8661" w:hanging="360"/>
      </w:pPr>
    </w:lvl>
    <w:lvl w:ilvl="8" w:tplc="041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3" w15:restartNumberingAfterBreak="0">
    <w:nsid w:val="082514E3"/>
    <w:multiLevelType w:val="hybridMultilevel"/>
    <w:tmpl w:val="000286B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9842FA"/>
    <w:multiLevelType w:val="hybridMultilevel"/>
    <w:tmpl w:val="F7D08446"/>
    <w:lvl w:ilvl="0" w:tplc="B0DA307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D4585"/>
    <w:multiLevelType w:val="hybridMultilevel"/>
    <w:tmpl w:val="DCBA4D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C721E"/>
    <w:multiLevelType w:val="hybridMultilevel"/>
    <w:tmpl w:val="90DA607A"/>
    <w:lvl w:ilvl="0" w:tplc="81786906">
      <w:numFmt w:val="bullet"/>
      <w:lvlText w:val=""/>
      <w:lvlJc w:val="left"/>
      <w:pPr>
        <w:ind w:left="2344" w:hanging="360"/>
      </w:pPr>
      <w:rPr>
        <w:rFonts w:ascii="Symbol" w:eastAsia="Times New Roman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D5F1B"/>
    <w:multiLevelType w:val="hybridMultilevel"/>
    <w:tmpl w:val="A4E0CD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144DC4"/>
    <w:multiLevelType w:val="multilevel"/>
    <w:tmpl w:val="3A10D602"/>
    <w:lvl w:ilvl="0">
      <w:start w:val="4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1.%2."/>
      <w:legacy w:legacy="1" w:legacySpace="0" w:legacyIndent="0"/>
      <w:lvlJc w:val="left"/>
    </w:lvl>
    <w:lvl w:ilvl="2">
      <w:start w:val="1"/>
      <w:numFmt w:val="decimal"/>
      <w:lvlText w:val="%1.%2.%3."/>
      <w:legacy w:legacy="1" w:legacySpace="0" w:legacyIndent="0"/>
      <w:lvlJc w:val="left"/>
    </w:lvl>
    <w:lvl w:ilvl="3">
      <w:start w:val="1"/>
      <w:numFmt w:val="decimal"/>
      <w:lvlText w:val="%1.%2.%3.%4."/>
      <w:legacy w:legacy="1" w:legacySpace="0" w:legacyIndent="0"/>
      <w:lvlJc w:val="left"/>
    </w:lvl>
    <w:lvl w:ilvl="4">
      <w:start w:val="1"/>
      <w:numFmt w:val="decimal"/>
      <w:lvlText w:val="%1.%2.%3.%4.%5."/>
      <w:legacy w:legacy="1" w:legacySpace="0" w:legacyIndent="0"/>
      <w:lvlJc w:val="left"/>
    </w:lvl>
    <w:lvl w:ilvl="5">
      <w:start w:val="1"/>
      <w:numFmt w:val="decimal"/>
      <w:lvlText w:val="%1.%2.%3.%4.%5.%6."/>
      <w:legacy w:legacy="1" w:legacySpace="0" w:legacyIndent="0"/>
      <w:lvlJc w:val="left"/>
    </w:lvl>
    <w:lvl w:ilvl="6">
      <w:start w:val="1"/>
      <w:numFmt w:val="decimal"/>
      <w:lvlText w:val="%1.%2.%3.%4.%5.%6.%7."/>
      <w:legacy w:legacy="1" w:legacySpace="0" w:legacyIndent="0"/>
      <w:lvlJc w:val="left"/>
    </w:lvl>
    <w:lvl w:ilvl="7">
      <w:start w:val="1"/>
      <w:numFmt w:val="decimal"/>
      <w:lvlText w:val="%1.%2.%3.%4.%5.%6.%7.%8."/>
      <w:legacy w:legacy="1" w:legacySpace="0" w:legacyIndent="0"/>
      <w:lvlJc w:val="left"/>
    </w:lvl>
    <w:lvl w:ilvl="8">
      <w:start w:val="1"/>
      <w:numFmt w:val="decimal"/>
      <w:lvlText w:val="%1.%2.%3.%4.%5.%6.%7.%8.%9."/>
      <w:legacy w:legacy="1" w:legacySpace="0" w:legacyIndent="0"/>
      <w:lvlJc w:val="left"/>
    </w:lvl>
  </w:abstractNum>
  <w:abstractNum w:abstractNumId="9" w15:restartNumberingAfterBreak="0">
    <w:nsid w:val="2EE37ED9"/>
    <w:multiLevelType w:val="hybridMultilevel"/>
    <w:tmpl w:val="551EBD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32A6B"/>
    <w:multiLevelType w:val="hybridMultilevel"/>
    <w:tmpl w:val="EF9CDB6C"/>
    <w:lvl w:ilvl="0" w:tplc="14EE5620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A421D1"/>
    <w:multiLevelType w:val="singleLevel"/>
    <w:tmpl w:val="0780329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" w15:restartNumberingAfterBreak="0">
    <w:nsid w:val="33ED4C8C"/>
    <w:multiLevelType w:val="hybridMultilevel"/>
    <w:tmpl w:val="DCBA4D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4D26BD"/>
    <w:multiLevelType w:val="hybridMultilevel"/>
    <w:tmpl w:val="AA2CC750"/>
    <w:lvl w:ilvl="0" w:tplc="929C14C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5E40699"/>
    <w:multiLevelType w:val="hybridMultilevel"/>
    <w:tmpl w:val="78028356"/>
    <w:lvl w:ilvl="0" w:tplc="10EED2E2">
      <w:start w:val="2"/>
      <w:numFmt w:val="decimal"/>
      <w:lvlText w:val="%1."/>
      <w:lvlJc w:val="left"/>
      <w:pPr>
        <w:tabs>
          <w:tab w:val="num" w:pos="0"/>
        </w:tabs>
        <w:ind w:left="283" w:hanging="28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4E52ACF"/>
    <w:multiLevelType w:val="singleLevel"/>
    <w:tmpl w:val="1B3A0830"/>
    <w:lvl w:ilvl="0">
      <w:start w:val="2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6" w15:restartNumberingAfterBreak="0">
    <w:nsid w:val="56DA3BED"/>
    <w:multiLevelType w:val="hybridMultilevel"/>
    <w:tmpl w:val="644639E4"/>
    <w:lvl w:ilvl="0" w:tplc="0415000F">
      <w:start w:val="1"/>
      <w:numFmt w:val="decimal"/>
      <w:lvlText w:val="%1."/>
      <w:lvlJc w:val="left"/>
      <w:pPr>
        <w:ind w:left="7873" w:hanging="360"/>
      </w:pPr>
    </w:lvl>
    <w:lvl w:ilvl="1" w:tplc="04150019" w:tentative="1">
      <w:start w:val="1"/>
      <w:numFmt w:val="lowerLetter"/>
      <w:lvlText w:val="%2."/>
      <w:lvlJc w:val="left"/>
      <w:pPr>
        <w:ind w:left="8593" w:hanging="360"/>
      </w:pPr>
    </w:lvl>
    <w:lvl w:ilvl="2" w:tplc="0415001B" w:tentative="1">
      <w:start w:val="1"/>
      <w:numFmt w:val="lowerRoman"/>
      <w:lvlText w:val="%3."/>
      <w:lvlJc w:val="right"/>
      <w:pPr>
        <w:ind w:left="9313" w:hanging="180"/>
      </w:pPr>
    </w:lvl>
    <w:lvl w:ilvl="3" w:tplc="0415000F" w:tentative="1">
      <w:start w:val="1"/>
      <w:numFmt w:val="decimal"/>
      <w:lvlText w:val="%4."/>
      <w:lvlJc w:val="left"/>
      <w:pPr>
        <w:ind w:left="10033" w:hanging="360"/>
      </w:pPr>
    </w:lvl>
    <w:lvl w:ilvl="4" w:tplc="04150019" w:tentative="1">
      <w:start w:val="1"/>
      <w:numFmt w:val="lowerLetter"/>
      <w:lvlText w:val="%5."/>
      <w:lvlJc w:val="left"/>
      <w:pPr>
        <w:ind w:left="10753" w:hanging="360"/>
      </w:pPr>
    </w:lvl>
    <w:lvl w:ilvl="5" w:tplc="0415001B" w:tentative="1">
      <w:start w:val="1"/>
      <w:numFmt w:val="lowerRoman"/>
      <w:lvlText w:val="%6."/>
      <w:lvlJc w:val="right"/>
      <w:pPr>
        <w:ind w:left="11473" w:hanging="180"/>
      </w:pPr>
    </w:lvl>
    <w:lvl w:ilvl="6" w:tplc="0415000F" w:tentative="1">
      <w:start w:val="1"/>
      <w:numFmt w:val="decimal"/>
      <w:lvlText w:val="%7."/>
      <w:lvlJc w:val="left"/>
      <w:pPr>
        <w:ind w:left="12193" w:hanging="360"/>
      </w:pPr>
    </w:lvl>
    <w:lvl w:ilvl="7" w:tplc="04150019" w:tentative="1">
      <w:start w:val="1"/>
      <w:numFmt w:val="lowerLetter"/>
      <w:lvlText w:val="%8."/>
      <w:lvlJc w:val="left"/>
      <w:pPr>
        <w:ind w:left="12913" w:hanging="360"/>
      </w:pPr>
    </w:lvl>
    <w:lvl w:ilvl="8" w:tplc="0415001B" w:tentative="1">
      <w:start w:val="1"/>
      <w:numFmt w:val="lowerRoman"/>
      <w:lvlText w:val="%9."/>
      <w:lvlJc w:val="right"/>
      <w:pPr>
        <w:ind w:left="13633" w:hanging="180"/>
      </w:pPr>
    </w:lvl>
  </w:abstractNum>
  <w:abstractNum w:abstractNumId="17" w15:restartNumberingAfterBreak="0">
    <w:nsid w:val="73803A2D"/>
    <w:multiLevelType w:val="hybridMultilevel"/>
    <w:tmpl w:val="6CF441B4"/>
    <w:lvl w:ilvl="0" w:tplc="1BE21580">
      <w:start w:val="1"/>
      <w:numFmt w:val="decimal"/>
      <w:lvlText w:val="%1."/>
      <w:lvlJc w:val="left"/>
      <w:pPr>
        <w:tabs>
          <w:tab w:val="num" w:pos="3621"/>
        </w:tabs>
        <w:ind w:left="3621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4341" w:hanging="360"/>
      </w:pPr>
    </w:lvl>
    <w:lvl w:ilvl="2" w:tplc="0415001B" w:tentative="1">
      <w:start w:val="1"/>
      <w:numFmt w:val="lowerRoman"/>
      <w:lvlText w:val="%3."/>
      <w:lvlJc w:val="right"/>
      <w:pPr>
        <w:ind w:left="5061" w:hanging="180"/>
      </w:pPr>
    </w:lvl>
    <w:lvl w:ilvl="3" w:tplc="0415000F" w:tentative="1">
      <w:start w:val="1"/>
      <w:numFmt w:val="decimal"/>
      <w:lvlText w:val="%4."/>
      <w:lvlJc w:val="left"/>
      <w:pPr>
        <w:ind w:left="5781" w:hanging="360"/>
      </w:pPr>
    </w:lvl>
    <w:lvl w:ilvl="4" w:tplc="04150019" w:tentative="1">
      <w:start w:val="1"/>
      <w:numFmt w:val="lowerLetter"/>
      <w:lvlText w:val="%5."/>
      <w:lvlJc w:val="left"/>
      <w:pPr>
        <w:ind w:left="6501" w:hanging="360"/>
      </w:pPr>
    </w:lvl>
    <w:lvl w:ilvl="5" w:tplc="0415001B" w:tentative="1">
      <w:start w:val="1"/>
      <w:numFmt w:val="lowerRoman"/>
      <w:lvlText w:val="%6."/>
      <w:lvlJc w:val="right"/>
      <w:pPr>
        <w:ind w:left="7221" w:hanging="180"/>
      </w:pPr>
    </w:lvl>
    <w:lvl w:ilvl="6" w:tplc="0415000F" w:tentative="1">
      <w:start w:val="1"/>
      <w:numFmt w:val="decimal"/>
      <w:lvlText w:val="%7."/>
      <w:lvlJc w:val="left"/>
      <w:pPr>
        <w:ind w:left="7941" w:hanging="360"/>
      </w:pPr>
    </w:lvl>
    <w:lvl w:ilvl="7" w:tplc="04150019" w:tentative="1">
      <w:start w:val="1"/>
      <w:numFmt w:val="lowerLetter"/>
      <w:lvlText w:val="%8."/>
      <w:lvlJc w:val="left"/>
      <w:pPr>
        <w:ind w:left="8661" w:hanging="360"/>
      </w:pPr>
    </w:lvl>
    <w:lvl w:ilvl="8" w:tplc="041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8" w15:restartNumberingAfterBreak="0">
    <w:nsid w:val="77FE1651"/>
    <w:multiLevelType w:val="hybridMultilevel"/>
    <w:tmpl w:val="A9D4BB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34783D"/>
    <w:multiLevelType w:val="hybridMultilevel"/>
    <w:tmpl w:val="375C22C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66740485">
    <w:abstractNumId w:val="0"/>
  </w:num>
  <w:num w:numId="2" w16cid:durableId="420568446">
    <w:abstractNumId w:val="11"/>
  </w:num>
  <w:num w:numId="3" w16cid:durableId="1356617208">
    <w:abstractNumId w:val="15"/>
  </w:num>
  <w:num w:numId="4" w16cid:durableId="1927107259">
    <w:abstractNumId w:val="19"/>
  </w:num>
  <w:num w:numId="5" w16cid:durableId="1733194454">
    <w:abstractNumId w:val="8"/>
  </w:num>
  <w:num w:numId="6" w16cid:durableId="164215618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45799047">
    <w:abstractNumId w:val="14"/>
  </w:num>
  <w:num w:numId="8" w16cid:durableId="2051874780">
    <w:abstractNumId w:val="0"/>
    <w:lvlOverride w:ilvl="0">
      <w:startOverride w:val="1"/>
    </w:lvlOverride>
  </w:num>
  <w:num w:numId="9" w16cid:durableId="1892840919">
    <w:abstractNumId w:val="10"/>
  </w:num>
  <w:num w:numId="10" w16cid:durableId="1341930860">
    <w:abstractNumId w:val="13"/>
  </w:num>
  <w:num w:numId="11" w16cid:durableId="1695883687">
    <w:abstractNumId w:val="16"/>
  </w:num>
  <w:num w:numId="12" w16cid:durableId="1464613389">
    <w:abstractNumId w:val="2"/>
  </w:num>
  <w:num w:numId="13" w16cid:durableId="1107383022">
    <w:abstractNumId w:val="9"/>
  </w:num>
  <w:num w:numId="14" w16cid:durableId="1398475504">
    <w:abstractNumId w:val="7"/>
  </w:num>
  <w:num w:numId="15" w16cid:durableId="135223480">
    <w:abstractNumId w:val="18"/>
  </w:num>
  <w:num w:numId="16" w16cid:durableId="678124657">
    <w:abstractNumId w:val="12"/>
  </w:num>
  <w:num w:numId="17" w16cid:durableId="431632603">
    <w:abstractNumId w:val="4"/>
  </w:num>
  <w:num w:numId="18" w16cid:durableId="1451707612">
    <w:abstractNumId w:val="3"/>
  </w:num>
  <w:num w:numId="19" w16cid:durableId="841117039">
    <w:abstractNumId w:val="6"/>
  </w:num>
  <w:num w:numId="20" w16cid:durableId="254021917">
    <w:abstractNumId w:val="1"/>
  </w:num>
  <w:num w:numId="21" w16cid:durableId="110979373">
    <w:abstractNumId w:val="17"/>
  </w:num>
  <w:num w:numId="22" w16cid:durableId="1155951101">
    <w:abstractNumId w:val="5"/>
  </w:num>
  <w:num w:numId="23" w16cid:durableId="9893608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184202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DQktzC0sTIwNTAyUdpeDU4uLM/DyQApNaAPEujNwsAAAA"/>
  </w:docVars>
  <w:rsids>
    <w:rsidRoot w:val="00830B28"/>
    <w:rsid w:val="00002CA0"/>
    <w:rsid w:val="00015DCF"/>
    <w:rsid w:val="00017B4E"/>
    <w:rsid w:val="00021704"/>
    <w:rsid w:val="00034D02"/>
    <w:rsid w:val="00043682"/>
    <w:rsid w:val="0005146A"/>
    <w:rsid w:val="00055E97"/>
    <w:rsid w:val="00056D4B"/>
    <w:rsid w:val="00057DC8"/>
    <w:rsid w:val="00067EFF"/>
    <w:rsid w:val="000758AF"/>
    <w:rsid w:val="00080F9C"/>
    <w:rsid w:val="000863E2"/>
    <w:rsid w:val="00086462"/>
    <w:rsid w:val="00087505"/>
    <w:rsid w:val="00095A2C"/>
    <w:rsid w:val="000A2D0A"/>
    <w:rsid w:val="000B1C8D"/>
    <w:rsid w:val="000B21DF"/>
    <w:rsid w:val="000B339F"/>
    <w:rsid w:val="000D0D9C"/>
    <w:rsid w:val="000D5929"/>
    <w:rsid w:val="000E25DB"/>
    <w:rsid w:val="000E3D55"/>
    <w:rsid w:val="000F039C"/>
    <w:rsid w:val="000F3725"/>
    <w:rsid w:val="00111F22"/>
    <w:rsid w:val="00114AD0"/>
    <w:rsid w:val="001161F1"/>
    <w:rsid w:val="00141370"/>
    <w:rsid w:val="00143C6E"/>
    <w:rsid w:val="00150450"/>
    <w:rsid w:val="00151997"/>
    <w:rsid w:val="00151F3B"/>
    <w:rsid w:val="00163B9D"/>
    <w:rsid w:val="00171334"/>
    <w:rsid w:val="00173F44"/>
    <w:rsid w:val="001771D6"/>
    <w:rsid w:val="00181154"/>
    <w:rsid w:val="00182CF8"/>
    <w:rsid w:val="001840F5"/>
    <w:rsid w:val="00187A7D"/>
    <w:rsid w:val="00190F48"/>
    <w:rsid w:val="00194145"/>
    <w:rsid w:val="001A4A5B"/>
    <w:rsid w:val="001A6F55"/>
    <w:rsid w:val="001B0A65"/>
    <w:rsid w:val="001B1AD8"/>
    <w:rsid w:val="001B5218"/>
    <w:rsid w:val="001C1A68"/>
    <w:rsid w:val="001C5C55"/>
    <w:rsid w:val="001D0C0A"/>
    <w:rsid w:val="001D1575"/>
    <w:rsid w:val="001D1CAF"/>
    <w:rsid w:val="001D1D2A"/>
    <w:rsid w:val="001D72D2"/>
    <w:rsid w:val="001D746D"/>
    <w:rsid w:val="001E0DE0"/>
    <w:rsid w:val="001E24AA"/>
    <w:rsid w:val="001E25D2"/>
    <w:rsid w:val="001E49A6"/>
    <w:rsid w:val="00202C63"/>
    <w:rsid w:val="00202CED"/>
    <w:rsid w:val="00204170"/>
    <w:rsid w:val="002045B5"/>
    <w:rsid w:val="0022724B"/>
    <w:rsid w:val="00227F3A"/>
    <w:rsid w:val="00233708"/>
    <w:rsid w:val="002340C4"/>
    <w:rsid w:val="00235EC7"/>
    <w:rsid w:val="00242412"/>
    <w:rsid w:val="002451C4"/>
    <w:rsid w:val="00251720"/>
    <w:rsid w:val="00266DC1"/>
    <w:rsid w:val="002748C9"/>
    <w:rsid w:val="00277C96"/>
    <w:rsid w:val="00277E9E"/>
    <w:rsid w:val="002906D3"/>
    <w:rsid w:val="002943C0"/>
    <w:rsid w:val="00296CE1"/>
    <w:rsid w:val="002A04AC"/>
    <w:rsid w:val="002A1584"/>
    <w:rsid w:val="002A6495"/>
    <w:rsid w:val="002A67F9"/>
    <w:rsid w:val="002B208A"/>
    <w:rsid w:val="002B2859"/>
    <w:rsid w:val="002B5A2C"/>
    <w:rsid w:val="002C232A"/>
    <w:rsid w:val="002C3029"/>
    <w:rsid w:val="002C358A"/>
    <w:rsid w:val="002C5502"/>
    <w:rsid w:val="002C7414"/>
    <w:rsid w:val="002C79FC"/>
    <w:rsid w:val="002D4628"/>
    <w:rsid w:val="002D59B7"/>
    <w:rsid w:val="002E5A19"/>
    <w:rsid w:val="002F6C64"/>
    <w:rsid w:val="00301CCF"/>
    <w:rsid w:val="00303BFB"/>
    <w:rsid w:val="003050F7"/>
    <w:rsid w:val="003147DC"/>
    <w:rsid w:val="00316CE3"/>
    <w:rsid w:val="003216E1"/>
    <w:rsid w:val="003273E5"/>
    <w:rsid w:val="00330EBE"/>
    <w:rsid w:val="003330E4"/>
    <w:rsid w:val="00335B4C"/>
    <w:rsid w:val="00341BBB"/>
    <w:rsid w:val="003441AC"/>
    <w:rsid w:val="0034458B"/>
    <w:rsid w:val="00344777"/>
    <w:rsid w:val="00350B94"/>
    <w:rsid w:val="00355FD1"/>
    <w:rsid w:val="003615B7"/>
    <w:rsid w:val="003624F9"/>
    <w:rsid w:val="00365FC0"/>
    <w:rsid w:val="003714AA"/>
    <w:rsid w:val="00376CCC"/>
    <w:rsid w:val="00377585"/>
    <w:rsid w:val="003816C7"/>
    <w:rsid w:val="003837C9"/>
    <w:rsid w:val="00384626"/>
    <w:rsid w:val="003C78E4"/>
    <w:rsid w:val="003D07D9"/>
    <w:rsid w:val="003D5CA7"/>
    <w:rsid w:val="003E19CD"/>
    <w:rsid w:val="003E2FCD"/>
    <w:rsid w:val="003E5608"/>
    <w:rsid w:val="003F4F2B"/>
    <w:rsid w:val="004028EC"/>
    <w:rsid w:val="004031AF"/>
    <w:rsid w:val="00403501"/>
    <w:rsid w:val="004105E3"/>
    <w:rsid w:val="00414CE8"/>
    <w:rsid w:val="004206CD"/>
    <w:rsid w:val="004224EA"/>
    <w:rsid w:val="0043152C"/>
    <w:rsid w:val="00435BC7"/>
    <w:rsid w:val="00436B2A"/>
    <w:rsid w:val="004401F9"/>
    <w:rsid w:val="00441278"/>
    <w:rsid w:val="0045490B"/>
    <w:rsid w:val="004566DF"/>
    <w:rsid w:val="00456A8A"/>
    <w:rsid w:val="00461B9E"/>
    <w:rsid w:val="00465131"/>
    <w:rsid w:val="00465B48"/>
    <w:rsid w:val="00466F76"/>
    <w:rsid w:val="00470C0F"/>
    <w:rsid w:val="00476D3D"/>
    <w:rsid w:val="004803CE"/>
    <w:rsid w:val="004809ED"/>
    <w:rsid w:val="0048154E"/>
    <w:rsid w:val="00487610"/>
    <w:rsid w:val="00487AB6"/>
    <w:rsid w:val="004B0071"/>
    <w:rsid w:val="004B248E"/>
    <w:rsid w:val="004B2D28"/>
    <w:rsid w:val="004C0452"/>
    <w:rsid w:val="004C0BEB"/>
    <w:rsid w:val="004D03A2"/>
    <w:rsid w:val="004D074F"/>
    <w:rsid w:val="004D1DBD"/>
    <w:rsid w:val="004D620A"/>
    <w:rsid w:val="004E7A9D"/>
    <w:rsid w:val="004F0D8F"/>
    <w:rsid w:val="004F436E"/>
    <w:rsid w:val="00501BF3"/>
    <w:rsid w:val="00502128"/>
    <w:rsid w:val="00504E69"/>
    <w:rsid w:val="00506478"/>
    <w:rsid w:val="0050673E"/>
    <w:rsid w:val="00510333"/>
    <w:rsid w:val="00512DC6"/>
    <w:rsid w:val="0052221D"/>
    <w:rsid w:val="005252BE"/>
    <w:rsid w:val="0052747F"/>
    <w:rsid w:val="0053700E"/>
    <w:rsid w:val="00543B59"/>
    <w:rsid w:val="00555724"/>
    <w:rsid w:val="00557A39"/>
    <w:rsid w:val="00557D83"/>
    <w:rsid w:val="00561E3F"/>
    <w:rsid w:val="005646EC"/>
    <w:rsid w:val="00566409"/>
    <w:rsid w:val="00576334"/>
    <w:rsid w:val="00577FBA"/>
    <w:rsid w:val="00580A80"/>
    <w:rsid w:val="00582793"/>
    <w:rsid w:val="00586AF0"/>
    <w:rsid w:val="005877D9"/>
    <w:rsid w:val="0058785F"/>
    <w:rsid w:val="00592F1A"/>
    <w:rsid w:val="0059532B"/>
    <w:rsid w:val="00596091"/>
    <w:rsid w:val="005A14DF"/>
    <w:rsid w:val="005A4A0A"/>
    <w:rsid w:val="005B00D3"/>
    <w:rsid w:val="005C0F21"/>
    <w:rsid w:val="005C70E1"/>
    <w:rsid w:val="005D1143"/>
    <w:rsid w:val="005D6C4B"/>
    <w:rsid w:val="005E0F40"/>
    <w:rsid w:val="005E18D8"/>
    <w:rsid w:val="005E1E11"/>
    <w:rsid w:val="005F5096"/>
    <w:rsid w:val="005F7E8F"/>
    <w:rsid w:val="00600E31"/>
    <w:rsid w:val="006030DF"/>
    <w:rsid w:val="00611561"/>
    <w:rsid w:val="00613073"/>
    <w:rsid w:val="0061335F"/>
    <w:rsid w:val="00615513"/>
    <w:rsid w:val="0063415D"/>
    <w:rsid w:val="0063535E"/>
    <w:rsid w:val="006415C5"/>
    <w:rsid w:val="006545DE"/>
    <w:rsid w:val="006708D9"/>
    <w:rsid w:val="006772B5"/>
    <w:rsid w:val="00683C3C"/>
    <w:rsid w:val="00686214"/>
    <w:rsid w:val="006874BC"/>
    <w:rsid w:val="006A2910"/>
    <w:rsid w:val="006B0A2F"/>
    <w:rsid w:val="006B6A02"/>
    <w:rsid w:val="006B7C23"/>
    <w:rsid w:val="006C25C3"/>
    <w:rsid w:val="006C2C07"/>
    <w:rsid w:val="006C3965"/>
    <w:rsid w:val="006C3F33"/>
    <w:rsid w:val="006C5A6F"/>
    <w:rsid w:val="006C7F6C"/>
    <w:rsid w:val="006D0079"/>
    <w:rsid w:val="006E1855"/>
    <w:rsid w:val="006E7E7E"/>
    <w:rsid w:val="006F402E"/>
    <w:rsid w:val="0070531A"/>
    <w:rsid w:val="00706604"/>
    <w:rsid w:val="00706795"/>
    <w:rsid w:val="007252DB"/>
    <w:rsid w:val="00726099"/>
    <w:rsid w:val="00726C10"/>
    <w:rsid w:val="007316BC"/>
    <w:rsid w:val="00731CED"/>
    <w:rsid w:val="00734115"/>
    <w:rsid w:val="00742EC0"/>
    <w:rsid w:val="00742EC6"/>
    <w:rsid w:val="00744417"/>
    <w:rsid w:val="007562B3"/>
    <w:rsid w:val="00761F33"/>
    <w:rsid w:val="007632AB"/>
    <w:rsid w:val="007652D4"/>
    <w:rsid w:val="007702E5"/>
    <w:rsid w:val="007727ED"/>
    <w:rsid w:val="0077460F"/>
    <w:rsid w:val="007764B9"/>
    <w:rsid w:val="007808C4"/>
    <w:rsid w:val="00782685"/>
    <w:rsid w:val="0078384F"/>
    <w:rsid w:val="00787AE7"/>
    <w:rsid w:val="00790B55"/>
    <w:rsid w:val="007A0EEB"/>
    <w:rsid w:val="007A56AA"/>
    <w:rsid w:val="007B0AE6"/>
    <w:rsid w:val="007B1E42"/>
    <w:rsid w:val="007C4E79"/>
    <w:rsid w:val="007C57E7"/>
    <w:rsid w:val="007C6555"/>
    <w:rsid w:val="007D3121"/>
    <w:rsid w:val="007D610C"/>
    <w:rsid w:val="007D673F"/>
    <w:rsid w:val="007E4CB8"/>
    <w:rsid w:val="007E72D0"/>
    <w:rsid w:val="0081018B"/>
    <w:rsid w:val="008174F8"/>
    <w:rsid w:val="00830B28"/>
    <w:rsid w:val="008319E8"/>
    <w:rsid w:val="00832532"/>
    <w:rsid w:val="00836EA1"/>
    <w:rsid w:val="00842874"/>
    <w:rsid w:val="008465AC"/>
    <w:rsid w:val="00847B7C"/>
    <w:rsid w:val="00856659"/>
    <w:rsid w:val="008577CA"/>
    <w:rsid w:val="00860793"/>
    <w:rsid w:val="00861BD2"/>
    <w:rsid w:val="00865B4C"/>
    <w:rsid w:val="00881337"/>
    <w:rsid w:val="00881E83"/>
    <w:rsid w:val="00890605"/>
    <w:rsid w:val="00894043"/>
    <w:rsid w:val="00894172"/>
    <w:rsid w:val="00894295"/>
    <w:rsid w:val="0089507B"/>
    <w:rsid w:val="0089605E"/>
    <w:rsid w:val="008A561B"/>
    <w:rsid w:val="008B69F6"/>
    <w:rsid w:val="008C1D5F"/>
    <w:rsid w:val="008D70CD"/>
    <w:rsid w:val="008E2E7F"/>
    <w:rsid w:val="008E4CDF"/>
    <w:rsid w:val="008E4F4B"/>
    <w:rsid w:val="008E7814"/>
    <w:rsid w:val="008F29AD"/>
    <w:rsid w:val="009012AF"/>
    <w:rsid w:val="00901EC0"/>
    <w:rsid w:val="00914B95"/>
    <w:rsid w:val="00920B24"/>
    <w:rsid w:val="00925C54"/>
    <w:rsid w:val="0092698E"/>
    <w:rsid w:val="00932B02"/>
    <w:rsid w:val="009417B0"/>
    <w:rsid w:val="009421D7"/>
    <w:rsid w:val="00943120"/>
    <w:rsid w:val="00944D53"/>
    <w:rsid w:val="00955A33"/>
    <w:rsid w:val="00956B11"/>
    <w:rsid w:val="009576AD"/>
    <w:rsid w:val="00973783"/>
    <w:rsid w:val="0097516E"/>
    <w:rsid w:val="00976AF8"/>
    <w:rsid w:val="00992D52"/>
    <w:rsid w:val="009A069E"/>
    <w:rsid w:val="009A0A9A"/>
    <w:rsid w:val="009A3128"/>
    <w:rsid w:val="009A6909"/>
    <w:rsid w:val="009A743B"/>
    <w:rsid w:val="009B075F"/>
    <w:rsid w:val="009B0912"/>
    <w:rsid w:val="009C03F4"/>
    <w:rsid w:val="009C2164"/>
    <w:rsid w:val="009D0328"/>
    <w:rsid w:val="009E50FB"/>
    <w:rsid w:val="009E5576"/>
    <w:rsid w:val="009F2048"/>
    <w:rsid w:val="009F5C30"/>
    <w:rsid w:val="009F6F39"/>
    <w:rsid w:val="00A00373"/>
    <w:rsid w:val="00A01739"/>
    <w:rsid w:val="00A02E83"/>
    <w:rsid w:val="00A044BE"/>
    <w:rsid w:val="00A074D3"/>
    <w:rsid w:val="00A11E2F"/>
    <w:rsid w:val="00A13802"/>
    <w:rsid w:val="00A139F5"/>
    <w:rsid w:val="00A173A2"/>
    <w:rsid w:val="00A20633"/>
    <w:rsid w:val="00A251A8"/>
    <w:rsid w:val="00A319A5"/>
    <w:rsid w:val="00A36FBF"/>
    <w:rsid w:val="00A43B59"/>
    <w:rsid w:val="00A43E78"/>
    <w:rsid w:val="00A44A5B"/>
    <w:rsid w:val="00A44EEF"/>
    <w:rsid w:val="00A46F01"/>
    <w:rsid w:val="00A51D98"/>
    <w:rsid w:val="00A536E1"/>
    <w:rsid w:val="00A55D8D"/>
    <w:rsid w:val="00A563D9"/>
    <w:rsid w:val="00A6180A"/>
    <w:rsid w:val="00A672AE"/>
    <w:rsid w:val="00A70636"/>
    <w:rsid w:val="00A7604E"/>
    <w:rsid w:val="00A77092"/>
    <w:rsid w:val="00A80A91"/>
    <w:rsid w:val="00A84367"/>
    <w:rsid w:val="00A86F44"/>
    <w:rsid w:val="00A87C19"/>
    <w:rsid w:val="00A97055"/>
    <w:rsid w:val="00AA45B7"/>
    <w:rsid w:val="00AA4B8A"/>
    <w:rsid w:val="00AA5815"/>
    <w:rsid w:val="00AA7798"/>
    <w:rsid w:val="00AA7E49"/>
    <w:rsid w:val="00AB1B3B"/>
    <w:rsid w:val="00AB3C55"/>
    <w:rsid w:val="00AB447E"/>
    <w:rsid w:val="00AB525D"/>
    <w:rsid w:val="00AB6B1E"/>
    <w:rsid w:val="00AB7D41"/>
    <w:rsid w:val="00AC205A"/>
    <w:rsid w:val="00AC29CE"/>
    <w:rsid w:val="00AC2E8D"/>
    <w:rsid w:val="00AC5969"/>
    <w:rsid w:val="00AD0994"/>
    <w:rsid w:val="00AD15DC"/>
    <w:rsid w:val="00AD6F83"/>
    <w:rsid w:val="00AE0B8B"/>
    <w:rsid w:val="00AE1D16"/>
    <w:rsid w:val="00AE1FB8"/>
    <w:rsid w:val="00AE50D5"/>
    <w:rsid w:val="00AF4B3B"/>
    <w:rsid w:val="00B01465"/>
    <w:rsid w:val="00B02AD2"/>
    <w:rsid w:val="00B031A6"/>
    <w:rsid w:val="00B046F2"/>
    <w:rsid w:val="00B05C56"/>
    <w:rsid w:val="00B13118"/>
    <w:rsid w:val="00B13FC7"/>
    <w:rsid w:val="00B231B3"/>
    <w:rsid w:val="00B26C69"/>
    <w:rsid w:val="00B270A0"/>
    <w:rsid w:val="00B31704"/>
    <w:rsid w:val="00B3212E"/>
    <w:rsid w:val="00B35CEA"/>
    <w:rsid w:val="00B375F3"/>
    <w:rsid w:val="00B52ECC"/>
    <w:rsid w:val="00B55D65"/>
    <w:rsid w:val="00B63A87"/>
    <w:rsid w:val="00B64ED0"/>
    <w:rsid w:val="00B67896"/>
    <w:rsid w:val="00B75665"/>
    <w:rsid w:val="00B81965"/>
    <w:rsid w:val="00B859CB"/>
    <w:rsid w:val="00B90FF2"/>
    <w:rsid w:val="00B9107E"/>
    <w:rsid w:val="00B946F9"/>
    <w:rsid w:val="00B94A4A"/>
    <w:rsid w:val="00BB4081"/>
    <w:rsid w:val="00BB63DC"/>
    <w:rsid w:val="00BB774C"/>
    <w:rsid w:val="00BC40C6"/>
    <w:rsid w:val="00BD0A0F"/>
    <w:rsid w:val="00BD6321"/>
    <w:rsid w:val="00BD6661"/>
    <w:rsid w:val="00BD7FAA"/>
    <w:rsid w:val="00BE2AF2"/>
    <w:rsid w:val="00BE2F1D"/>
    <w:rsid w:val="00BE49E3"/>
    <w:rsid w:val="00BE5FBA"/>
    <w:rsid w:val="00BE6580"/>
    <w:rsid w:val="00BE6BD6"/>
    <w:rsid w:val="00C04CC6"/>
    <w:rsid w:val="00C04FA1"/>
    <w:rsid w:val="00C074D2"/>
    <w:rsid w:val="00C1113D"/>
    <w:rsid w:val="00C15A72"/>
    <w:rsid w:val="00C16322"/>
    <w:rsid w:val="00C26BDB"/>
    <w:rsid w:val="00C34E4D"/>
    <w:rsid w:val="00C41C9F"/>
    <w:rsid w:val="00C52318"/>
    <w:rsid w:val="00C52885"/>
    <w:rsid w:val="00C54F2C"/>
    <w:rsid w:val="00C564AB"/>
    <w:rsid w:val="00C60945"/>
    <w:rsid w:val="00C81299"/>
    <w:rsid w:val="00C821C8"/>
    <w:rsid w:val="00C942A5"/>
    <w:rsid w:val="00CC35B1"/>
    <w:rsid w:val="00CC561C"/>
    <w:rsid w:val="00CC7917"/>
    <w:rsid w:val="00CD07E8"/>
    <w:rsid w:val="00CD4DC2"/>
    <w:rsid w:val="00CE59EA"/>
    <w:rsid w:val="00CF2604"/>
    <w:rsid w:val="00CF5156"/>
    <w:rsid w:val="00D10806"/>
    <w:rsid w:val="00D2104F"/>
    <w:rsid w:val="00D21A33"/>
    <w:rsid w:val="00D4779B"/>
    <w:rsid w:val="00D51CBD"/>
    <w:rsid w:val="00D524E4"/>
    <w:rsid w:val="00D54611"/>
    <w:rsid w:val="00D54AEF"/>
    <w:rsid w:val="00D72EE8"/>
    <w:rsid w:val="00D73BF6"/>
    <w:rsid w:val="00D827E4"/>
    <w:rsid w:val="00D834A7"/>
    <w:rsid w:val="00D928C5"/>
    <w:rsid w:val="00DA1662"/>
    <w:rsid w:val="00DA3349"/>
    <w:rsid w:val="00DA62BA"/>
    <w:rsid w:val="00DA7F0C"/>
    <w:rsid w:val="00DB49EE"/>
    <w:rsid w:val="00DB71E0"/>
    <w:rsid w:val="00DB770A"/>
    <w:rsid w:val="00DF2396"/>
    <w:rsid w:val="00DF3F38"/>
    <w:rsid w:val="00DF422E"/>
    <w:rsid w:val="00DF728B"/>
    <w:rsid w:val="00E02F1D"/>
    <w:rsid w:val="00E07C23"/>
    <w:rsid w:val="00E1392A"/>
    <w:rsid w:val="00E16255"/>
    <w:rsid w:val="00E21674"/>
    <w:rsid w:val="00E26691"/>
    <w:rsid w:val="00E33E26"/>
    <w:rsid w:val="00E35352"/>
    <w:rsid w:val="00E40BD9"/>
    <w:rsid w:val="00E47C11"/>
    <w:rsid w:val="00E55848"/>
    <w:rsid w:val="00E56868"/>
    <w:rsid w:val="00E614D1"/>
    <w:rsid w:val="00E6381C"/>
    <w:rsid w:val="00E64548"/>
    <w:rsid w:val="00E7353F"/>
    <w:rsid w:val="00E74D28"/>
    <w:rsid w:val="00E76EAE"/>
    <w:rsid w:val="00E80101"/>
    <w:rsid w:val="00E81738"/>
    <w:rsid w:val="00E84D74"/>
    <w:rsid w:val="00E91A5A"/>
    <w:rsid w:val="00E96E91"/>
    <w:rsid w:val="00EA347C"/>
    <w:rsid w:val="00EA4509"/>
    <w:rsid w:val="00EC0596"/>
    <w:rsid w:val="00EC3B0A"/>
    <w:rsid w:val="00EC5081"/>
    <w:rsid w:val="00EC569D"/>
    <w:rsid w:val="00ED2040"/>
    <w:rsid w:val="00ED21B6"/>
    <w:rsid w:val="00ED32D9"/>
    <w:rsid w:val="00ED7871"/>
    <w:rsid w:val="00ED7A3D"/>
    <w:rsid w:val="00EF2323"/>
    <w:rsid w:val="00EF2BD5"/>
    <w:rsid w:val="00EF5D25"/>
    <w:rsid w:val="00F03A9A"/>
    <w:rsid w:val="00F1132E"/>
    <w:rsid w:val="00F13DD8"/>
    <w:rsid w:val="00F15978"/>
    <w:rsid w:val="00F21B7B"/>
    <w:rsid w:val="00F247E3"/>
    <w:rsid w:val="00F25899"/>
    <w:rsid w:val="00F261CA"/>
    <w:rsid w:val="00F26232"/>
    <w:rsid w:val="00F26E30"/>
    <w:rsid w:val="00F30129"/>
    <w:rsid w:val="00F30CAA"/>
    <w:rsid w:val="00F314F2"/>
    <w:rsid w:val="00F3671A"/>
    <w:rsid w:val="00F44C28"/>
    <w:rsid w:val="00F545EA"/>
    <w:rsid w:val="00F5547D"/>
    <w:rsid w:val="00F6409E"/>
    <w:rsid w:val="00F654CD"/>
    <w:rsid w:val="00F7021D"/>
    <w:rsid w:val="00F7265D"/>
    <w:rsid w:val="00F73F11"/>
    <w:rsid w:val="00F769DD"/>
    <w:rsid w:val="00F776BC"/>
    <w:rsid w:val="00F82029"/>
    <w:rsid w:val="00F85201"/>
    <w:rsid w:val="00F95EF6"/>
    <w:rsid w:val="00F97800"/>
    <w:rsid w:val="00FA57C2"/>
    <w:rsid w:val="00FB5473"/>
    <w:rsid w:val="00FC4A59"/>
    <w:rsid w:val="00FD3DB8"/>
    <w:rsid w:val="00FD5562"/>
    <w:rsid w:val="00FD5817"/>
    <w:rsid w:val="00FE357B"/>
    <w:rsid w:val="00FE52A7"/>
    <w:rsid w:val="00FF5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54C966"/>
  <w15:docId w15:val="{BBD5A232-B707-4B53-B8AB-A37A2E207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A6909"/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przypisudolnego">
    <w:name w:val="footnote reference"/>
    <w:uiPriority w:val="99"/>
    <w:semiHidden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Pr>
      <w:sz w:val="20"/>
    </w:rPr>
  </w:style>
  <w:style w:type="paragraph" w:styleId="Tekstpodstawowy">
    <w:name w:val="Body Text"/>
    <w:basedOn w:val="Normalny"/>
    <w:pPr>
      <w:tabs>
        <w:tab w:val="left" w:pos="1418"/>
      </w:tabs>
      <w:jc w:val="both"/>
    </w:pPr>
    <w:rPr>
      <w:rFonts w:ascii="Garamond" w:hAnsi="Garamond"/>
      <w:sz w:val="20"/>
    </w:rPr>
  </w:style>
  <w:style w:type="paragraph" w:styleId="Nagwek">
    <w:name w:val="header"/>
    <w:basedOn w:val="Normalny"/>
    <w:rsid w:val="00043682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043682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uiPriority w:val="34"/>
    <w:qFormat/>
    <w:rsid w:val="00E1392A"/>
    <w:pPr>
      <w:ind w:left="720"/>
      <w:contextualSpacing/>
    </w:pPr>
  </w:style>
  <w:style w:type="table" w:styleId="Tabela-Siatka">
    <w:name w:val="Table Grid"/>
    <w:basedOn w:val="Standardowy"/>
    <w:rsid w:val="00A86F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1840F5"/>
    <w:rPr>
      <w:color w:val="808080"/>
    </w:rPr>
  </w:style>
  <w:style w:type="paragraph" w:styleId="Tekstdymka">
    <w:name w:val="Balloon Text"/>
    <w:basedOn w:val="Normalny"/>
    <w:link w:val="TekstdymkaZnak"/>
    <w:rsid w:val="001840F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1840F5"/>
    <w:rPr>
      <w:rFonts w:ascii="Tahoma" w:hAnsi="Tahoma" w:cs="Tahoma"/>
      <w:sz w:val="16"/>
      <w:szCs w:val="16"/>
    </w:rPr>
  </w:style>
  <w:style w:type="character" w:customStyle="1" w:styleId="StopkaZnak">
    <w:name w:val="Stopka Znak"/>
    <w:basedOn w:val="Domylnaczcionkaakapitu"/>
    <w:link w:val="Stopka"/>
    <w:uiPriority w:val="99"/>
    <w:rsid w:val="00B64ED0"/>
    <w:rPr>
      <w:sz w:val="28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4803CE"/>
  </w:style>
  <w:style w:type="paragraph" w:customStyle="1" w:styleId="Default">
    <w:name w:val="Default"/>
    <w:rsid w:val="00FF5F23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paragraph" w:styleId="Poprawka">
    <w:name w:val="Revision"/>
    <w:hidden/>
    <w:uiPriority w:val="99"/>
    <w:semiHidden/>
    <w:rsid w:val="00932B02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4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5BC6BE4253064BB2B9A41B8D5D5426" ma:contentTypeVersion="10" ma:contentTypeDescription="Utwórz nowy dokument." ma:contentTypeScope="" ma:versionID="2fc299ffdfeb9e1e8651940507cdc7a5">
  <xsd:schema xmlns:xsd="http://www.w3.org/2001/XMLSchema" xmlns:xs="http://www.w3.org/2001/XMLSchema" xmlns:p="http://schemas.microsoft.com/office/2006/metadata/properties" xmlns:ns3="c430fbb0-83de-442e-89ac-cdffa67e7dac" xmlns:ns4="c52b232f-e372-4953-b0b6-d3fb0f77bae8" targetNamespace="http://schemas.microsoft.com/office/2006/metadata/properties" ma:root="true" ma:fieldsID="2ffd2c8f206b15509b0034365af028ea" ns3:_="" ns4:_="">
    <xsd:import namespace="c430fbb0-83de-442e-89ac-cdffa67e7dac"/>
    <xsd:import namespace="c52b232f-e372-4953-b0b6-d3fb0f77ba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0fbb0-83de-442e-89ac-cdffa67e7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2b232f-e372-4953-b0b6-d3fb0f77bae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31F82C-9C1D-4F7D-BB4B-0BBE220587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5186F8-179C-4EEA-87CB-78D7749029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30fbb0-83de-442e-89ac-cdffa67e7dac"/>
    <ds:schemaRef ds:uri="c52b232f-e372-4953-b0b6-d3fb0f77ba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240051-F271-43FD-BDBF-7EB0078D38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75F3D0-4EBE-4FC5-857B-01CD0F95B44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9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o dzieło</vt:lpstr>
    </vt:vector>
  </TitlesOfParts>
  <Manager>Kanclerz</Manager>
  <Company>DSWETWP</Company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o dzieło</dc:title>
  <dc:subject>Pełnomocnik rektora ds. studenckich</dc:subject>
  <dc:creator>Paweł Bandura</dc:creator>
  <cp:lastModifiedBy>Ewa Suchożebrska</cp:lastModifiedBy>
  <cp:revision>2</cp:revision>
  <cp:lastPrinted>2020-11-17T09:23:00Z</cp:lastPrinted>
  <dcterms:created xsi:type="dcterms:W3CDTF">2022-09-24T07:58:00Z</dcterms:created>
  <dcterms:modified xsi:type="dcterms:W3CDTF">2022-09-24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BC6BE4253064BB2B9A41B8D5D5426</vt:lpwstr>
  </property>
</Properties>
</file>